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80EE7" w14:textId="722D229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Name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Journal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Journal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lang w:val="en-GB"/>
        </w:rPr>
        <w:t>Cells</w:t>
      </w:r>
    </w:p>
    <w:p w14:paraId="14E087D7" w14:textId="0740046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Manuscript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NO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84165</w:t>
      </w:r>
    </w:p>
    <w:p w14:paraId="04C8075E" w14:textId="6D7B11A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lang w:val="en-GB"/>
        </w:rPr>
        <w:t>Manuscript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lang w:val="en-GB"/>
        </w:rPr>
        <w:t>Type:</w:t>
      </w:r>
      <w:r w:rsidR="00A92650" w:rsidRPr="005A2513">
        <w:rPr>
          <w:rFonts w:ascii="Book Antiqua" w:eastAsia="Book Antiqua" w:hAnsi="Book Antiqua" w:cs="Book Antiqua"/>
          <w:b/>
          <w:lang w:val="en-GB"/>
        </w:rPr>
        <w:t xml:space="preserve"> </w:t>
      </w:r>
      <w:r w:rsidR="00A53CAD" w:rsidRPr="005A2513">
        <w:rPr>
          <w:rFonts w:ascii="Book Antiqua" w:eastAsia="Book Antiqua" w:hAnsi="Book Antiqua" w:cs="Book Antiqua"/>
          <w:bCs/>
          <w:lang w:val="en-GB"/>
        </w:rPr>
        <w:t>MINI</w:t>
      </w:r>
      <w:r w:rsidRPr="005A2513">
        <w:rPr>
          <w:rFonts w:ascii="Book Antiqua" w:eastAsia="Book Antiqua" w:hAnsi="Book Antiqua" w:cs="Book Antiqua"/>
          <w:lang w:val="en-GB"/>
        </w:rPr>
        <w:t>REVIEW</w:t>
      </w:r>
    </w:p>
    <w:p w14:paraId="08CF66D6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17A8D060" w14:textId="34126EA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Parkinson’s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nagement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anobase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upport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rospects</w:t>
      </w:r>
    </w:p>
    <w:p w14:paraId="424EA1EE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DA703FF" w14:textId="0674BF9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="00BC3F09" w:rsidRPr="005A2513">
        <w:rPr>
          <w:rFonts w:ascii="Book Antiqua" w:eastAsia="Book Antiqua" w:hAnsi="Book Antiqua" w:cs="Book Antiqua"/>
          <w:color w:val="000000"/>
          <w:lang w:val="en-GB"/>
        </w:rPr>
        <w:t>disease management</w:t>
      </w:r>
    </w:p>
    <w:p w14:paraId="6B5133FD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25444F66" w14:textId="5534EC6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ub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z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łgorz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</w:t>
      </w:r>
    </w:p>
    <w:p w14:paraId="48A6B17A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DF382B7" w14:textId="60540EF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Tuba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z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0-631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and</w:t>
      </w:r>
    </w:p>
    <w:p w14:paraId="41EA87D0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D690E87" w14:textId="151A23B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BioTe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viron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ori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ytech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kelan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5336C" w:rsidRPr="005A2513">
        <w:rPr>
          <w:rFonts w:ascii="Book Antiqua" w:eastAsia="Book Antiqua" w:hAnsi="Book Antiqua" w:cs="Book Antiqua"/>
          <w:color w:val="000000"/>
          <w:lang w:val="en-GB"/>
        </w:rPr>
        <w:t xml:space="preserve">FL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3805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s</w:t>
      </w:r>
    </w:p>
    <w:p w14:paraId="225F3453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967217B" w14:textId="4C5E59A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jeet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aushik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h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trole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er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hradu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48007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a</w:t>
      </w:r>
    </w:p>
    <w:p w14:paraId="447C308B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B5F1B8F" w14:textId="5F20D23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łgorzata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ujawska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8B1F1A"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B1F1A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0-631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and</w:t>
      </w:r>
    </w:p>
    <w:p w14:paraId="3AB13FB3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CE58E85" w14:textId="125994DD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uthor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ontributions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h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r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p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rsion.</w:t>
      </w:r>
    </w:p>
    <w:p w14:paraId="56470038" w14:textId="77777777" w:rsidR="00486372" w:rsidRPr="005A2513" w:rsidRDefault="00486372" w:rsidP="00FB01A6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lang w:val="en-GB"/>
        </w:rPr>
      </w:pPr>
    </w:p>
    <w:p w14:paraId="0CF7F626" w14:textId="3A39F9A0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rodo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uki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021/42/E/NZ7/00246.</w:t>
      </w:r>
    </w:p>
    <w:p w14:paraId="1FAAD74A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7811F04C" w14:textId="31B0B82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lastRenderedPageBreak/>
        <w:t>Corresponding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author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ałgorzata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Kujawska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MSc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hD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152DE4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DSc,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rofessor,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Depar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12B8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vers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jaz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0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zn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0-631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lan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ujawska@ump.edu.pl</w:t>
      </w:r>
    </w:p>
    <w:p w14:paraId="633C7936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2202F226" w14:textId="136BB1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Receiv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brua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8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66105400" w14:textId="713A1A2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Revis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pri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7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1B7366AF" w14:textId="33E917A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Accepted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="00BF567C" w:rsidRPr="008138CD">
        <w:rPr>
          <w:rFonts w:ascii="Book Antiqua" w:eastAsia="Book Antiqua" w:hAnsi="Book Antiqua" w:cs="Book Antiqua"/>
          <w:lang w:val="en-GB"/>
        </w:rPr>
        <w:t>May 16, 2023</w:t>
      </w:r>
    </w:p>
    <w:p w14:paraId="35370385" w14:textId="3885FCE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Published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online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</w:p>
    <w:p w14:paraId="1A8EC4C9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A77B3E" w:rsidRPr="005A2513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2000B9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Abstract</w:t>
      </w:r>
    </w:p>
    <w:p w14:paraId="50C8B1C4" w14:textId="2A535DC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PD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domin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de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rldwid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e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ha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pid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a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potenc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re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her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rehens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efu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the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r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tspo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inu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.</w:t>
      </w:r>
    </w:p>
    <w:p w14:paraId="3E589015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69C5456" w14:textId="30D3711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Words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</w:p>
    <w:p w14:paraId="165C57DD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FA36CFC" w14:textId="0240436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Oz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Kujawska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management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ano-bas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uppor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ospects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ess</w:t>
      </w:r>
    </w:p>
    <w:p w14:paraId="6B98E61F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3C126B9" w14:textId="435EF2F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Core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b/>
          <w:bCs/>
          <w:lang w:val="en-GB"/>
        </w:rPr>
        <w:t>tip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undbre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PD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m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orde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uppor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fes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0759" w:rsidRPr="005A2513">
        <w:rPr>
          <w:rFonts w:ascii="Book Antiqua" w:eastAsia="Book Antiqua" w:hAnsi="Book Antiqua" w:cs="Book Antiqua"/>
          <w:color w:val="000000"/>
          <w:lang w:val="en-GB"/>
        </w:rPr>
        <w:t xml:space="preserve">are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p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.</w:t>
      </w:r>
    </w:p>
    <w:p w14:paraId="03F783F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98E5EC4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INTRODUCTION</w:t>
      </w:r>
    </w:p>
    <w:p w14:paraId="277B53B2" w14:textId="0085CD09" w:rsidR="003726BC" w:rsidRPr="005A2513" w:rsidRDefault="005A2513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Parkinson’s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(PD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glob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reval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&gt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6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ill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omm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orde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urr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ease-modify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vailabl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ccurr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of PD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ro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ou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nex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generation</w:t>
      </w:r>
      <w:r w:rsidR="003726BC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]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ge-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disor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bo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5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85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 xml:space="preserve"> years</w:t>
      </w:r>
      <w:r w:rsidR="003726BC"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1469F91" w14:textId="28178273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nor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α-synucl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ASN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>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ypothes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,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Aergi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ac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g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A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dykinesi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mo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gid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stabil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ter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ab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-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festati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s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ir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le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turban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D645797" w14:textId="70DA322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DRT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standard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ens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er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line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ner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reotac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ensitiz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8,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sid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in-of-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war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ly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dri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ve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inclu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buil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ha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D811480" w14:textId="0FF7482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i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o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igodendrogl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mstanc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BFC2167" w14:textId="063C9F0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</w:t>
      </w:r>
      <w:r w:rsidR="005A2513" w:rsidRPr="005A2513">
        <w:rPr>
          <w:rFonts w:ascii="Book Antiqua" w:eastAsia="Book Antiqua" w:hAnsi="Book Antiqua" w:cs="Book Antiqua"/>
          <w:color w:val="000000"/>
          <w:lang w:val="en-GB"/>
        </w:rPr>
        <w:t xml:space="preserve">clinical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d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6,1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-2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i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6,1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vidua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0,2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nefi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skines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2,2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epen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mor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in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ea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qu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ea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,19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on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miss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mp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opa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ress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,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ex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ativ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et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p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ar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e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ad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mul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er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ESCs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iPSCs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MSCs)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oid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29A6162" w14:textId="55FF40E9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cu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 xml:space="preserve">give 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view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the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</w:p>
    <w:p w14:paraId="4796B4E8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7BA70CFB" w14:textId="1E91F1AF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EMERGENC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6A21CA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6A21CA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s</w:t>
      </w:r>
    </w:p>
    <w:p w14:paraId="52A9FE2E" w14:textId="4C4BC2EC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N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e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i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A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gran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n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yr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t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6A21CA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k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a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f-renew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potenc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j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on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igodend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cour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blas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p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hibi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6,2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B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ansmitter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eptid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t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ess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E89146F" w14:textId="512854C6" w:rsidR="003726BC" w:rsidRPr="008138CD" w:rsidRDefault="003726BC" w:rsidP="006A21CA">
      <w:pPr>
        <w:spacing w:line="360" w:lineRule="auto"/>
        <w:ind w:firstLine="480"/>
        <w:jc w:val="both"/>
        <w:rPr>
          <w:rFonts w:ascii="Book Antiqua" w:eastAsia="Book Antiqua" w:hAnsi="Book Antiqua" w:cs="Book Antiqua"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mbil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rro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ph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ni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ui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art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je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n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-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ipose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8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A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i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-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ru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8138CD">
        <w:rPr>
          <w:rFonts w:ascii="Book Antiqua" w:eastAsia="Book Antiqua" w:hAnsi="Book Antiqua" w:cs="Book Antiqua"/>
          <w:i/>
          <w:iCs/>
          <w:color w:val="000000"/>
          <w:lang w:val="en-GB"/>
        </w:rPr>
        <w:t>situ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pec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ical</w:t>
      </w:r>
      <w:r w:rsidR="006A21CA">
        <w:rPr>
          <w:rFonts w:ascii="Book Antiqua" w:eastAsia="Book Antiqua" w:hAnsi="Book Antiqua" w:cs="Book Antiqua"/>
          <w:color w:val="000000"/>
          <w:lang w:val="en-GB"/>
        </w:rPr>
        <w:t xml:space="preserve">ly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uc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-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pp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rmed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BE1CB7A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3047E967" w14:textId="13CD776D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RANSPLANTATION</w:t>
      </w:r>
    </w:p>
    <w:p w14:paraId="51D1E557" w14:textId="10DB1CB4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hist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amin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i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h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2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17.2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hydroxydopam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6-OHDA)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ontaneous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enotyp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vends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cereb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lat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ros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ydroxyl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H)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ta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C581B09" w14:textId="56B02D4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y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-throughp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ntit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ea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t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formanc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je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ecre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reota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B1.F3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e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-pos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uman nerve growth factor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han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/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protec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Foetu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VM1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2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e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ddle-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p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arkinsoni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gen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factori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Yo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0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-establi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t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6-OHDA-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ea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gle-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B121FB4" w14:textId="1479A284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e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l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ose-to-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i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atom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lid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-methyl-4-phenyl-1,2,3,6-tetrahydropyrid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MPTP)-challen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meost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just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rmaliz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-to-siz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io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o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ircuit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cen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opp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80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0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up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 xml:space="preserve">hum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growth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im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4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alu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bstant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igr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PTP-lesio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nke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human parthenogenetic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an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nt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b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n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wnreg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-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human parthenogenetic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l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im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nt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nim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1572AE8" w14:textId="749CD75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m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urs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5,4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B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mbrane-b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/>
          <w:lang w:val="en-GB"/>
        </w:rPr>
        <w:t>vesicles</w:t>
      </w:r>
      <w:proofErr w:type="spell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EV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os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iPSC)-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ha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ve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hibit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repa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an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minist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ninvasiv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ogene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-the-shel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r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RN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/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o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tic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t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orpo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gli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d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nas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han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ppocamp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/progenitor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tala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cum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RNA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v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p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 xml:space="preserve">arkinsonia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log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R-133b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it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0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4CEF" w:rsidRPr="005A2513">
        <w:rPr>
          <w:rFonts w:ascii="Book Antiqua" w:eastAsia="Book Antiqua" w:hAnsi="Book Antiqua" w:cs="Book Antiqua"/>
          <w:color w:val="000000"/>
          <w:lang w:val="en-GB"/>
        </w:rPr>
        <w:t>signalling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e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oxida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</w:t>
      </w:r>
      <w:r w:rsidR="00B24CEF">
        <w:rPr>
          <w:rFonts w:ascii="Book Antiqua" w:eastAsia="Book Antiqua" w:hAnsi="Book Antiqua" w:cs="Book Antiqua"/>
          <w:color w:val="000000"/>
          <w:lang w:val="en-GB"/>
        </w:rPr>
        <w:t>ti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prote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verthel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s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er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i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gen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8160369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2F8DBA06" w14:textId="36817BDD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RO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ON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</w:t>
      </w:r>
      <w:r w:rsidR="00AA0847">
        <w:rPr>
          <w:rFonts w:ascii="Book Antiqua" w:eastAsia="Book Antiqua" w:hAnsi="Book Antiqua" w:cs="Book Antiqua"/>
          <w:b/>
          <w:bCs/>
          <w:color w:val="000000"/>
          <w:u w:val="single"/>
          <w:lang w:val="en-GB"/>
        </w:rPr>
        <w:t>s</w:t>
      </w:r>
      <w:r w:rsidR="001244E6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vertAlign w:val="subscript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D</w:t>
      </w:r>
    </w:p>
    <w:p w14:paraId="6B263AB7" w14:textId="289CBBB2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j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PC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umul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m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cen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RN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v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2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C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op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ar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i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uri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3,5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6660B" w:rsidRPr="005A2513">
        <w:rPr>
          <w:rFonts w:ascii="Book Antiqua" w:eastAsia="Book Antiqua" w:hAnsi="Book Antiqua" w:cs="Book Antiqua"/>
          <w:color w:val="000000"/>
          <w:lang w:val="en-GB"/>
        </w:rPr>
        <w:t>Mars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6660B" w:rsidRPr="005A2513">
        <w:rPr>
          <w:rFonts w:ascii="Book Antiqua" w:eastAsia="Book Antiqua" w:hAnsi="Book Antiqua" w:cs="Book Antiqua"/>
          <w:color w:val="000000"/>
          <w:lang w:val="en-GB"/>
        </w:rPr>
        <w:t>Blurton-Jones</w:t>
      </w:r>
      <w:r w:rsidR="00733D8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5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med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tic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form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er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ap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arigli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2009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nor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ax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langiectas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cerebel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rathe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-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ongs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duc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u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en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i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34A763B6" w14:textId="219102D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Consid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ndard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pec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4A8FFE2" w14:textId="1A87178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mmali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astocys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d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-gen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nterpar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i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ob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ul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a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ublis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326D2E82" w14:textId="6584C1FF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duc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mi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e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mi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’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estig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ucid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ener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elio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mptom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advanta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wer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uripotency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ea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al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oge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utc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9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-privileg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ogn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eig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allogeneic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patien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’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uati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gges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lu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genic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0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gene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urif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plif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if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19E0DEA" w14:textId="719940FB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l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e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ll-establis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d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suppre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iminat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tra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peci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sev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,14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478897EF" w14:textId="33F8BC96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Despi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e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ort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a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actic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(Table 3)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a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v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bookmarkStart w:id="0" w:name="_Hlk134539840"/>
      <w:r w:rsidRPr="005A2513">
        <w:rPr>
          <w:rFonts w:ascii="Book Antiqua" w:eastAsia="Book Antiqua" w:hAnsi="Book Antiqua" w:cs="Book Antiqua"/>
          <w:color w:val="000000"/>
          <w:lang w:val="en-GB"/>
        </w:rPr>
        <w:t>NCT03119636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44393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62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5635409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2452723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4</w:t>
      </w:r>
      <w:r w:rsidR="00DB6575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815071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461C3" w:rsidRPr="005A2513">
        <w:rPr>
          <w:rFonts w:ascii="Book Antiqua" w:eastAsia="Book Antiqua" w:hAnsi="Book Antiqua" w:cs="Book Antiqua"/>
          <w:color w:val="000000"/>
          <w:lang w:val="en-GB"/>
        </w:rPr>
        <w:t>UMIN000033564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6]</w:t>
      </w:r>
      <w:r w:rsidR="00D461C3" w:rsidRPr="005A2513">
        <w:rPr>
          <w:rFonts w:ascii="Book Antiqua" w:eastAsia="Book Antiqua" w:hAnsi="Book Antiqua" w:cs="Book Antiqua"/>
          <w:color w:val="000000"/>
          <w:lang w:val="en-GB"/>
        </w:rPr>
        <w:t xml:space="preserve">,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12845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7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309514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68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189839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69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2795052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0</w:t>
      </w:r>
      <w:r w:rsidR="00DA29E6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0976430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724136</w:t>
      </w:r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2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CT03684122</w:t>
      </w:r>
      <w:bookmarkEnd w:id="0"/>
      <w:r w:rsidR="00E74FF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73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y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ric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i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3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5E398211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5F3FA2A3" w14:textId="1D2C1341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PROSPECT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RAPY</w:t>
      </w:r>
    </w:p>
    <w:p w14:paraId="274F269A" w14:textId="3C2CE056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o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er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dentifi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rv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heren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2889E31" w14:textId="5868545E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Stri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sess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v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reoperative stag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hie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umb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hiev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gramStart"/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foe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u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-derived</w:t>
      </w:r>
      <w:proofErr w:type="gram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utsta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d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i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mini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524C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5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rigen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alu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enoty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dentif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i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o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le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u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ondi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95372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i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du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method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terotop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rup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i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b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amin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for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damen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t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p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racter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ufact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acti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95372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7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r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qui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r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o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ank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we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ig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l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nt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e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9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6E2972C6" w14:textId="7718F316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o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ex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z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c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z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p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aviou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p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90018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monst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cessfu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cellul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p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ys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87%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ac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l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vious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sm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ro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ne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bu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lt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ee-dimens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ph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3DG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am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hi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t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ul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s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ss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DG-stim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hway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i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orpo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uc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abolism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1C48CE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1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.</w:t>
      </w:r>
    </w:p>
    <w:p w14:paraId="4724FFE1" w14:textId="49F7612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gu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aliz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gen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jo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the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CF12E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7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et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al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CF12E9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tablish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pri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vas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l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c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all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sculature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u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dothe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ignall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2A3950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c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s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'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25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71792E95" w14:textId="1D789B52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p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g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erg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c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 of the 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chae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n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ponse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ion-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miss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ucleinopa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ealth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ider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18,19,2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xid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es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3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inflamm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4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5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edici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enab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rding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o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b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ub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CNT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to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gni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imethyl-i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on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B77F2D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6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dividu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v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rs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ek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ach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-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NPs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rec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f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af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51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rrie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“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intelligen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”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dru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a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ugs/genes/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access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a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t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rog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ma/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stru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ident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sencephal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v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urfol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5134F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7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nit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jected/transplan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i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optimi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ation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sur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cedur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tak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il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]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2).</w:t>
      </w:r>
    </w:p>
    <w:p w14:paraId="50FCEDC8" w14:textId="20A09FF4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e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portuniti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ch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eakthr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overex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vol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thes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h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r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l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'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E5134F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8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u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rogramm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oi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er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sibl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c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89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23B01FA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7CC79202" w14:textId="6918A6C1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aps/>
          <w:color w:val="000000"/>
          <w:u w:val="single"/>
          <w:lang w:val="en-GB"/>
        </w:rPr>
        <w:t>THERAPY</w:t>
      </w:r>
    </w:p>
    <w:p w14:paraId="0F394DCA" w14:textId="37D458C8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in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toxic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kn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degradabilit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p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op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r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stan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er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transform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P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flue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nes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,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iv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of NP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ong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z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uctur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ap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ist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pendent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647184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1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v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bl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tho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nthesi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-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characteri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ilo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stru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ed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46,</w:t>
      </w:r>
      <w:r w:rsidR="00F97A4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246A09FD" w14:textId="685EB0A5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Give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te-of-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complish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c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ea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rg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ultifuncti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heragnos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ag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cers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F97A47"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92</w:t>
      </w:r>
      <w:r w:rsidRPr="005A2513">
        <w:rPr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</w:p>
    <w:p w14:paraId="130DECF4" w14:textId="77777777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</w:p>
    <w:p w14:paraId="18480F68" w14:textId="77777777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ONCLUSION</w:t>
      </w:r>
    </w:p>
    <w:p w14:paraId="1F83B631" w14:textId="01CE7B15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cau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color w:val="000000"/>
          <w:lang w:val="en-GB"/>
        </w:rPr>
        <w:t>carries</w:t>
      </w:r>
      <w:r w:rsidR="00AA0847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un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cioeconom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urde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rent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vailabl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udi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cus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ho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Fig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1C)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j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a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gnific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ern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umou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ast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di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jec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th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su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ic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a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k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u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yp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orta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as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r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ilit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</w:p>
    <w:p w14:paraId="1AF12C20" w14:textId="32A4EAB1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Current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clud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enetical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ngineer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pl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a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ther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ta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vid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sigh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oco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afe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fi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e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ear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tspo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lie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vance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el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nefi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echnology.</w:t>
      </w:r>
    </w:p>
    <w:p w14:paraId="3136958D" w14:textId="0254CD2A" w:rsidR="003726BC" w:rsidRPr="005A2513" w:rsidRDefault="003726BC" w:rsidP="00FB01A6">
      <w:pPr>
        <w:spacing w:line="360" w:lineRule="auto"/>
        <w:ind w:firstLine="480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clus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houg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sta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mai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u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D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earl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inu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abor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erimen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lic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cessary.</w:t>
      </w:r>
    </w:p>
    <w:p w14:paraId="16141878" w14:textId="77777777" w:rsidR="003726BC" w:rsidRPr="005A2513" w:rsidRDefault="003726BC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482D7AF" w14:textId="695485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ACKNOWLEDGMENTS</w:t>
      </w:r>
    </w:p>
    <w:p w14:paraId="2A98F791" w14:textId="23B7464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color w:val="000000"/>
          <w:lang w:val="en-GB"/>
        </w:rPr>
        <w:t>W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n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ppreci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ientis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o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vi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ibut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view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icle.</w:t>
      </w:r>
    </w:p>
    <w:p w14:paraId="495E48D9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11D7823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FERENCES</w:t>
      </w:r>
    </w:p>
    <w:p w14:paraId="22969F3F" w14:textId="69FDD16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olos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ri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ol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ew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lleng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Lance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5-3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894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S1474-4422(21)00030-2]</w:t>
      </w:r>
    </w:p>
    <w:p w14:paraId="07680723" w14:textId="3905858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err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and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om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n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at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c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1-51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12824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233/JPD-191683]</w:t>
      </w:r>
    </w:p>
    <w:p w14:paraId="3CE675A0" w14:textId="1ED08D8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ahma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U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issedr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jaw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RISPR-Cas9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va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dit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euti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458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pharmaceutics14061252]</w:t>
      </w:r>
    </w:p>
    <w:p w14:paraId="703B3F88" w14:textId="24E6103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urde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uck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Ł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raźniewicz-Ład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zulc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ór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kołajcza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Ł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issedr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dynis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Lieb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megran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ui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fic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731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rainsci11091127]</w:t>
      </w:r>
    </w:p>
    <w:p w14:paraId="2C013E64" w14:textId="197C57F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arbut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undi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zedborsk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l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chizu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D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ientif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su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mitte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-Cell-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72-17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9635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8628]</w:t>
      </w:r>
    </w:p>
    <w:p w14:paraId="46C35114" w14:textId="4E18F7D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odynis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Lieb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rigin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t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042458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ijms19113573]</w:t>
      </w:r>
    </w:p>
    <w:p w14:paraId="4E0A426F" w14:textId="3C94994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hardwaj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sh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osens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ici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tic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sensor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Basel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8216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ios11110433]</w:t>
      </w:r>
    </w:p>
    <w:p w14:paraId="7AA371D0" w14:textId="7ABA093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ss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olkma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s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üh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rac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usch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ng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a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B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sensitiz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99-7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2357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ana.26164]</w:t>
      </w:r>
    </w:p>
    <w:p w14:paraId="6B52426E" w14:textId="1203DEB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ujaw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lor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gneto-electr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MENPs)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atfo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e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im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9-1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995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4103/1673-5374.340411]</w:t>
      </w:r>
    </w:p>
    <w:p w14:paraId="7F5352F5" w14:textId="7A289D0D" w:rsidR="00D6504F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proofErr w:type="spellStart"/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Burré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α-Synucl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synap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dysfunc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rend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20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6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6504F" w:rsidRPr="005A2513">
        <w:rPr>
          <w:rFonts w:ascii="Book Antiqua" w:eastAsia="Book Antiqua" w:hAnsi="Book Antiqua" w:cs="Book Antiqua"/>
          <w:color w:val="000000" w:themeColor="text1"/>
          <w:lang w:val="en-GB"/>
        </w:rPr>
        <w:t>153-1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3656719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AF6F1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tins.2022.11.007]</w:t>
      </w:r>
    </w:p>
    <w:p w14:paraId="0D032EBD" w14:textId="2130F76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ziewczapolsk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ul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iatu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emiparkinsoni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53-6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55290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S0014-4886(03)00212-7]</w:t>
      </w:r>
    </w:p>
    <w:p w14:paraId="4E24C175" w14:textId="4BCDA27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inner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ckenstei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ign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ign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sliah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h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nkl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ld-typ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pha-synucl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ai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esi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pathol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55-11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5811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nen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/63.11.1155]</w:t>
      </w:r>
    </w:p>
    <w:p w14:paraId="731E7334" w14:textId="23893B7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lmin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pkaev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tchinov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llarioshki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v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e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025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ijms22179608]</w:t>
      </w:r>
    </w:p>
    <w:p w14:paraId="72367997" w14:textId="733041C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u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m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plac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6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70-3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7741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roscience.2021.03.022]</w:t>
      </w:r>
    </w:p>
    <w:p w14:paraId="2EE37EAE" w14:textId="5CA212E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1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uksuphew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is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r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ter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e-rel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Worl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2-5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8151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4252/wjsc.v7.i2.502]</w:t>
      </w:r>
    </w:p>
    <w:p w14:paraId="687FB78B" w14:textId="71C6A32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rundin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ls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ec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tedt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ö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5-24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425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BF00243848]</w:t>
      </w:r>
    </w:p>
    <w:p w14:paraId="06B143A4" w14:textId="39CF6A0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rundin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ec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dn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ar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ls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tedt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ö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log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pect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ontane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rug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u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2-20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025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BF00271860]</w:t>
      </w:r>
    </w:p>
    <w:p w14:paraId="597C8C85" w14:textId="240C986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anow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w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dy-l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mbryo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4-50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39196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m1747]</w:t>
      </w:r>
    </w:p>
    <w:p w14:paraId="1A27AF06" w14:textId="0CAA205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anow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velo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ng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co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por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03-230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006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2369]</w:t>
      </w:r>
    </w:p>
    <w:p w14:paraId="7F723173" w14:textId="27AD1BC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eschansk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f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'Guy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colf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nfort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y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m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ntray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ny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t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-do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w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rastriata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nt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ephal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7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6C00A3" w:rsidRPr="005A2513">
        <w:rPr>
          <w:rFonts w:ascii="Book Antiqua" w:eastAsia="Book Antiqua" w:hAnsi="Book Antiqua" w:cs="Book Antiqua"/>
          <w:color w:val="000000" w:themeColor="text1"/>
          <w:lang w:val="en-GB"/>
        </w:rPr>
        <w:t>(P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)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87-49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03285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brain/117.3.487]</w:t>
      </w:r>
    </w:p>
    <w:p w14:paraId="5ADFF26D" w14:textId="6AD71C0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ordower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o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ngerhoet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fso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nber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u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u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atholog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vid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innerv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epha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ng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3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18-11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002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56/NEJM199504273321702]</w:t>
      </w:r>
    </w:p>
    <w:p w14:paraId="5C641DEE" w14:textId="616AD96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Olanow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W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et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rdow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oess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ss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nn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uer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dbold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ee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uble-bli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g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03-4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9532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ana.10720]</w:t>
      </w:r>
    </w:p>
    <w:p w14:paraId="07DD279B" w14:textId="04508E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olitis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erte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Qui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garel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ook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orklu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dval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icc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ft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yskinesi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i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rotonin/dop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or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i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7-20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16119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mds.23743]</w:t>
      </w:r>
    </w:p>
    <w:p w14:paraId="4A450740" w14:textId="717E1A9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ia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ssue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4078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s13287-020-01957-4]</w:t>
      </w:r>
    </w:p>
    <w:p w14:paraId="553406F4" w14:textId="55456A9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ue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vo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chievemen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mitation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74-17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1226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7/s12015-022-10333-z]</w:t>
      </w:r>
    </w:p>
    <w:p w14:paraId="47FB9D46" w14:textId="567855D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ernandez-Muñoz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cia-Delga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ribas-Arriba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nchez-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naut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dici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duc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7202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cells10092377]</w:t>
      </w:r>
    </w:p>
    <w:p w14:paraId="1ACD7015" w14:textId="0C73BB8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amin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doszkiewicz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ybkow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dzin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rnow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era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NSC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(MSC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ud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r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gener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56377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cells11091464]</w:t>
      </w:r>
    </w:p>
    <w:p w14:paraId="56518D73" w14:textId="679642C5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ablonsk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zlow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kiewic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manska-Jani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ukoms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oo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ona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ta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Wars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7-3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B47AC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B47AC" w:rsidRPr="005A2513">
        <w:rPr>
          <w:rFonts w:ascii="Book Antiqua" w:eastAsia="Book Antiqua" w:hAnsi="Book Antiqua" w:cs="Book Antiqua"/>
          <w:color w:val="000000" w:themeColor="text1"/>
          <w:lang w:val="en-GB"/>
        </w:rPr>
        <w:t>21196942]</w:t>
      </w:r>
    </w:p>
    <w:p w14:paraId="11AC5AFC" w14:textId="520F655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ollinar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upacch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ac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rl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differentiation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eath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00827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s41419-018-0891-4]</w:t>
      </w:r>
    </w:p>
    <w:p w14:paraId="1C2B1FBC" w14:textId="54E5C52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Vishwakarm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K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rdi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iwa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spal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cep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search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olatio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aracteriz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ari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ok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vie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dv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7-2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68549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jare.2013.04.005]</w:t>
      </w:r>
    </w:p>
    <w:p w14:paraId="3D6D2CE3" w14:textId="43D43EC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3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Q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in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Hu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5-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7626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89/hum.2016.116]</w:t>
      </w:r>
    </w:p>
    <w:p w14:paraId="205FE625" w14:textId="5EBA454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u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r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acovitt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ontaneousl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res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i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a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-hydroxydopamine-lesion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7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-6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42921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6/exnr.2002.7989]</w:t>
      </w:r>
    </w:p>
    <w:p w14:paraId="1A0CDF94" w14:textId="5FC2FCB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vendse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N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ldw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r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ss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yer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rmi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nnet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ng-ter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rviv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nt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9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35-1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3984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6/exnr.1997.6634]</w:t>
      </w:r>
    </w:p>
    <w:p w14:paraId="7AE9E4D6" w14:textId="0285D90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Q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graf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F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Let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1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9-5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4200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let.2007.03.046]</w:t>
      </w:r>
    </w:p>
    <w:p w14:paraId="79FCEF28" w14:textId="17CAB35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u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ion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trastriata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sto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air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bventric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o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19-153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3281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stem.2616]</w:t>
      </w:r>
    </w:p>
    <w:p w14:paraId="776FD6D3" w14:textId="3377051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uncer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el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önmez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klikoğlu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r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üle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i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lationshi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sual-Evok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p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heren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mograph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inding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399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8732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55/2023/7739944]</w:t>
      </w:r>
    </w:p>
    <w:p w14:paraId="18916241" w14:textId="2933C3C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asuhar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tsukaw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a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k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orlong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V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497-1251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1354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523/JNEUROSCI.3719-06.2006]</w:t>
      </w:r>
    </w:p>
    <w:p w14:paraId="1C7305FF" w14:textId="6B75C02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sh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ra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tha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fif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gram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proofErr w:type="gram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z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ll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salbor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nciarell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tig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ysi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14-16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5365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jcp.24909]</w:t>
      </w:r>
    </w:p>
    <w:p w14:paraId="03B9CBD3" w14:textId="630E755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elke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cía-Lóp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ínez-Serr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ei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P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factorial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plor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ddle-Ag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c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392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12611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phar.2021.773925]</w:t>
      </w:r>
    </w:p>
    <w:p w14:paraId="09CD1C5F" w14:textId="67CF2F7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oo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pilla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itab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?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190-120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20641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969/j.issn.1673-5374.2013.13.004]</w:t>
      </w:r>
    </w:p>
    <w:p w14:paraId="1CC61D44" w14:textId="2BA8E1C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h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han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icac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Korea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ur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o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83-38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553551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40/jkns.2014.56.5.383]</w:t>
      </w:r>
    </w:p>
    <w:p w14:paraId="775D6861" w14:textId="7EEB4B3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eil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otcaren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hay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n-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nucleinopathies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edicin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38033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biomedicines9030272]</w:t>
      </w:r>
    </w:p>
    <w:p w14:paraId="557A57A9" w14:textId="198CCAF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edmond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jugsta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redni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redni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kem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s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ancha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pt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kak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lsworth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lade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idm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havio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ssoci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omeosta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4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2175-121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5866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704091104]</w:t>
      </w:r>
    </w:p>
    <w:p w14:paraId="5181C323" w14:textId="321EEBF1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onzalez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aritaonandi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ustovoitov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bramihin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cEnti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l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twoo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skov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ristiansen-Web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hat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ra-Cast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r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emechki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u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lsworth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lade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nyd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dmo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r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ngraf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ranspl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45-196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2138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3727/096368916X691682]</w:t>
      </w:r>
    </w:p>
    <w:p w14:paraId="7A280042" w14:textId="356881D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on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u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reone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rri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eny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r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nthem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immel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sele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r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ilb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lces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ke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J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lzheimer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-lik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henotyp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e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anosti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129-814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3737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7150/thno.62069]</w:t>
      </w:r>
    </w:p>
    <w:p w14:paraId="6B9EEF6A" w14:textId="4DA8ED4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ateg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11-6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67607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147/IJN.S395010]</w:t>
      </w:r>
    </w:p>
    <w:p w14:paraId="4B53B70F" w14:textId="424AE2F0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d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talur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itaí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L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in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dal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anirat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ua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intrau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R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ignatur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ti-inflamma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pert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tracell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8090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29441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80/20013078.2020.1809064]</w:t>
      </w:r>
    </w:p>
    <w:p w14:paraId="65A29689" w14:textId="2533EAF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Upadhy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R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et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agnos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gin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438-14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45274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4336/AD.2021.0516]</w:t>
      </w:r>
    </w:p>
    <w:p w14:paraId="2975E8AD" w14:textId="055B71F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i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ll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takowsk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opp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osome-medi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f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iR-133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tribu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i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utgrowt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556-156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6054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stem.1129]</w:t>
      </w:r>
    </w:p>
    <w:p w14:paraId="2B6C05B2" w14:textId="44679D6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EJ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ho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es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ain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holog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bio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46885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s12951-022-01356-2]</w:t>
      </w:r>
    </w:p>
    <w:p w14:paraId="6A235720" w14:textId="504E025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etcalfe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ickert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ah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spec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w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Fr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ano-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urr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6-7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792472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174/1381612822666161206141744]</w:t>
      </w:r>
    </w:p>
    <w:p w14:paraId="68D2622E" w14:textId="6FF351C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acigalupp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chin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uzzotti-Jamett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lic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ilic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U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la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mb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erman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lay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st-ischaem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stem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vol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hanism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2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239-225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61719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brain/awp174]</w:t>
      </w:r>
    </w:p>
    <w:p w14:paraId="6A0D6CB4" w14:textId="6119FC4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luchino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anott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ss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mbill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ttobo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la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ell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attal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rgam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rl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m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stant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sphere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ecurs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echanis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3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66-27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01533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ature03889]</w:t>
      </w:r>
    </w:p>
    <w:p w14:paraId="2010281C" w14:textId="23A2944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5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iv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vid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chin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arti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wart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yner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etwe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/progen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pi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jur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3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3174-131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9388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603747103]</w:t>
      </w:r>
    </w:p>
    <w:p w14:paraId="26DF712C" w14:textId="40BC9AC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sh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E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lurton-Jon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order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uppor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chem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4-10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821964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euint.2017.02.006]</w:t>
      </w:r>
    </w:p>
    <w:p w14:paraId="650564E5" w14:textId="54ED1715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Amarigli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irshber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cheithau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oewentha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khtenbrot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oren-Michowitz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Wald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eider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-Trej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or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onstant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echav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nor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umo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llow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tax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elangiectasi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tient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Lo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6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100002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92261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371/journal.pmed.1000029]</w:t>
      </w:r>
    </w:p>
    <w:p w14:paraId="1AFCA313" w14:textId="7EEFCBB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endse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aidy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Ka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rivativ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at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erspectiv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ge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7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77-6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7030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2217/rme-2022-0045]</w:t>
      </w:r>
    </w:p>
    <w:p w14:paraId="6908C95F" w14:textId="603305BA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Goodarzi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ghay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arij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oleima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ehpou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ahebjam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hade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rjmand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pproa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sla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ub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ra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0421B3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0421B3" w:rsidRPr="005A2513">
        <w:rPr>
          <w:rFonts w:ascii="Book Antiqua" w:eastAsia="Book Antiqua" w:hAnsi="Book Antiqua" w:cs="Book Antiqua"/>
          <w:color w:val="000000" w:themeColor="text1"/>
          <w:lang w:val="en-GB"/>
        </w:rPr>
        <w:t>26000262]</w:t>
      </w:r>
    </w:p>
    <w:p w14:paraId="11222791" w14:textId="5B456CE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5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Okita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chisak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Yamanak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germline-compe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448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13-31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755433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38/nature05934]</w:t>
      </w:r>
    </w:p>
    <w:p w14:paraId="6654A849" w14:textId="660DD9E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heiner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S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ali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eiga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E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mmunogenic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h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89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4571-45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43620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4/jbc.R113.509588]</w:t>
      </w:r>
    </w:p>
    <w:p w14:paraId="58C8E4B7" w14:textId="7A680E06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umorigenicit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ris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PSC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vivo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ip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bud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eci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5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bac00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356924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10.1093/</w:t>
      </w:r>
      <w:proofErr w:type="spellStart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pcmedi</w:t>
      </w:r>
      <w:proofErr w:type="spellEnd"/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/pbac004]</w:t>
      </w:r>
    </w:p>
    <w:p w14:paraId="5AB24520" w14:textId="7B73FFD0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t>62 Zhou Q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Safety and Efficacy Study of Human ESC-derived Neural Precursor Cells in the Treatment of Parkinson's Disease. [accessed 2023 May 9]. In: ClinicalTrials.gov [Internet]. Bethesda (MD): U.S. National Library of Medicine. Available from: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lastRenderedPageBreak/>
        <w:t>http://clinicaltrials.gov/show/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CT03119636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</w:t>
      </w: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NCT03119636</w:t>
      </w:r>
    </w:p>
    <w:p w14:paraId="0412D4BD" w14:textId="0F86BB44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63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proofErr w:type="spellStart"/>
      <w:r w:rsidR="00BA5C49" w:rsidRPr="005A2513">
        <w:rPr>
          <w:rFonts w:ascii="Book Antiqua" w:eastAsia="Times New Roman" w:hAnsi="Book Antiqua"/>
          <w:b/>
          <w:color w:val="000000" w:themeColor="text1"/>
          <w:lang w:val="en-GB"/>
        </w:rPr>
        <w:t>Skane</w:t>
      </w:r>
      <w:proofErr w:type="spellEnd"/>
      <w:r w:rsidR="00BA5C49"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R.</w:t>
      </w:r>
      <w:r w:rsidR="00BA5C49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Trial to Determine the Safety and Tolerability of Transplanted Stem Cell Derived Dopamine Neurons to the Brains of Individuals With Parkinson's Disease (STEM-PD). [accessed 2023 May 9]. In: ClinicalTrials.gov [Internet]. Bethesda (MD): U.S. National Library of Medicine. Available from: http://clinicaltrials.gov/show/NCT05635409 ClinicalTrials.gov Identifier: NCT05635409</w:t>
      </w:r>
    </w:p>
    <w:p w14:paraId="617810A7" w14:textId="697DB516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4 </w:t>
      </w:r>
      <w:proofErr w:type="spellStart"/>
      <w:r w:rsidR="00BC41DD" w:rsidRPr="005A2513">
        <w:rPr>
          <w:rFonts w:ascii="Book Antiqua" w:eastAsia="Times New Roman" w:hAnsi="Book Antiqua"/>
          <w:b/>
          <w:color w:val="000000" w:themeColor="text1"/>
          <w:lang w:val="en-GB"/>
        </w:rPr>
        <w:t>Cyto</w:t>
      </w:r>
      <w:proofErr w:type="spellEnd"/>
      <w:r w:rsidR="00BC41DD"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Therapeutics Pty Limited</w:t>
      </w:r>
      <w:r w:rsidR="00BC41DD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Study to Evaluate the Safety of Neural Stem Cells in Patients With Parkinson's Disease [accessed 2023 May 9]. In: ClinicalTrials.gov [Internet]. Bethesda (MD): U.S. National Library of Medicine. Available from: http://clinicaltrials.gov/show/NCT02452723 ClinicalTrials.gov Identifier: NCT02452723</w:t>
      </w:r>
    </w:p>
    <w:p w14:paraId="5623C722" w14:textId="15E560F2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5 </w:t>
      </w:r>
      <w:proofErr w:type="spellStart"/>
      <w:r w:rsidR="00D26B78" w:rsidRPr="005A2513">
        <w:rPr>
          <w:rFonts w:ascii="Book Antiqua" w:eastAsia="Times New Roman" w:hAnsi="Book Antiqua"/>
          <w:b/>
          <w:color w:val="000000" w:themeColor="text1"/>
          <w:lang w:val="en-GB"/>
        </w:rPr>
        <w:t>Allife</w:t>
      </w:r>
      <w:proofErr w:type="spellEnd"/>
      <w:r w:rsidR="00D26B78"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Medical Science and Technology Co., Ltd.</w:t>
      </w:r>
      <w:r w:rsidR="00D26B78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 Study on the Treatment of Parkinson's Disease With Autologous Neural Stem Cells [accessed 2023 May 9]. In: ClinicalTrials.gov [Internet]. Bethesda (MD): U.S. National Library of Medicine. Available from: http://clinicaltrials.gov/show/NCT03815071 ClinicalTrials.gov Identifier: NCT03815071</w:t>
      </w:r>
    </w:p>
    <w:p w14:paraId="359B55D8" w14:textId="1A1025BE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6 </w:t>
      </w:r>
      <w:r w:rsidR="0085384F" w:rsidRPr="005A2513">
        <w:rPr>
          <w:rFonts w:ascii="Book Antiqua" w:eastAsia="Times New Roman" w:hAnsi="Book Antiqua"/>
          <w:b/>
          <w:color w:val="000000" w:themeColor="text1"/>
          <w:lang w:val="en-GB"/>
        </w:rPr>
        <w:t>Takahashi R</w:t>
      </w:r>
      <w:r w:rsidR="0085384F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Kyoto Trial to Evaluate the Safety and Efficacy of iPSC-derived dopaminergic progenitors in the treatment of Parkinson's Disease [accessed 2023 May 9]. In: UMIN Clinical Trials Registry [Internet]. Available from: https://center6.umin.ac.jp/cgi-open-bin/ctr_e/ctr_view.cgi?recptno=R000038278 Unique ID issued by UMIN UMIN000033564 </w:t>
      </w:r>
    </w:p>
    <w:p w14:paraId="233907ED" w14:textId="762E4F5A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67 </w:t>
      </w:r>
      <w:r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t>Liu CF</w:t>
      </w:r>
      <w:r w:rsidR="006B3C39" w:rsidRPr="005A2513">
        <w:rPr>
          <w:rFonts w:ascii="Book Antiqua" w:eastAsia="Times New Roman" w:hAnsi="Book Antiqua"/>
          <w:b/>
          <w:bCs/>
          <w:color w:val="000000" w:themeColor="text1"/>
          <w:lang w:val="en-GB"/>
        </w:rPr>
        <w:t>.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A Study To Evaluate the Safety and Efficacy of Human Neural Stem Cells for Parkinson's Disease Patient (</w:t>
      </w:r>
      <w:proofErr w:type="spellStart"/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hNSCPD</w:t>
      </w:r>
      <w:proofErr w:type="spellEnd"/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) [accessed 2023 May 9]. In: ClinicalTrials.gov [Internet]. Bethesda (MD): U.S. National Library of Medicine. Available from: http://clinicaltrials.gov/show/NCT03128450 ClinicalTrials.gov Identifier: NCT03128450</w:t>
      </w:r>
    </w:p>
    <w:p w14:paraId="5DF1DB60" w14:textId="197FEB28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68</w:t>
      </w:r>
      <w:r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</w:t>
      </w:r>
      <w:r w:rsidR="00B7501F" w:rsidRPr="005A2513">
        <w:rPr>
          <w:rFonts w:ascii="Book Antiqua" w:eastAsia="Times New Roman" w:hAnsi="Book Antiqua"/>
          <w:b/>
          <w:color w:val="000000" w:themeColor="text1"/>
          <w:lang w:val="en-GB"/>
        </w:rPr>
        <w:t>Levesque MF</w:t>
      </w:r>
      <w:r w:rsidR="00B7501F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Transplantation of Neural Stem Cell-Derived Neurons for Parkinson's Disease [accessed 2023 May 9]. In: ClinicalTrials.gov [Internet]. Bethesda (MD): U.S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lastRenderedPageBreak/>
        <w:t>National Library of Medicine. Available from: http://clinicaltrials.gov/show/NCT03309514 ClinicalTrials.gov Identifier: NCT03309514</w:t>
      </w:r>
    </w:p>
    <w:p w14:paraId="2279C845" w14:textId="5B6D0AC9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69 TRANSEURO Open Label Transplant Study in Parkinson's Disease (TRANSEURO) [accessed 2023 May 9]. In: ClinicalTrials.gov [Internet]. Bethesda (MD): U.S. National Library of Medicine. Available from: http://clinicaltrials.gov/show/NCT01898390 ClinicalTrials.gov Identifier: NCT01898390</w:t>
      </w:r>
    </w:p>
    <w:p w14:paraId="3504C31A" w14:textId="1A2F2ECC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0 </w:t>
      </w:r>
      <w:r w:rsidR="004C7B38" w:rsidRPr="005A2513">
        <w:rPr>
          <w:rFonts w:ascii="Book Antiqua" w:eastAsia="Times New Roman" w:hAnsi="Book Antiqua"/>
          <w:b/>
          <w:color w:val="000000" w:themeColor="text1"/>
          <w:lang w:val="en-GB"/>
        </w:rPr>
        <w:t>MD Stem Cells</w:t>
      </w:r>
      <w:r w:rsidR="004C7B38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Neurologic Stem Cell Treatment Study (NEST) [accessed 2023 May 9]. In: ClinicalTrials.gov [Internet]. Bethesda (MD): U.S. National Library of Medicine. Available from: http://clinicaltrials.gov/show/NCT02795052 ClinicalTrials.gov Identifier: NCT02795052</w:t>
      </w:r>
    </w:p>
    <w:p w14:paraId="12BD9397" w14:textId="5ACE5019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1 </w:t>
      </w:r>
      <w:r w:rsidR="00295A43" w:rsidRPr="005A2513">
        <w:rPr>
          <w:rFonts w:ascii="Book Antiqua" w:eastAsia="Times New Roman" w:hAnsi="Book Antiqua"/>
          <w:b/>
          <w:color w:val="000000" w:themeColor="text1"/>
          <w:lang w:val="en-GB"/>
        </w:rPr>
        <w:t>Doshi</w:t>
      </w:r>
      <w:r w:rsidR="000553FC" w:rsidRPr="005A2513">
        <w:rPr>
          <w:rFonts w:ascii="Book Antiqua" w:eastAsia="Times New Roman" w:hAnsi="Book Antiqua"/>
          <w:b/>
          <w:color w:val="000000" w:themeColor="text1"/>
          <w:lang w:val="en-GB"/>
        </w:rPr>
        <w:t xml:space="preserve"> P</w:t>
      </w:r>
      <w:r w:rsidR="00295A43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, </w:t>
      </w:r>
      <w:proofErr w:type="spellStart"/>
      <w:r w:rsidR="00295A43" w:rsidRPr="005A2513">
        <w:rPr>
          <w:rFonts w:ascii="Book Antiqua" w:eastAsia="Times New Roman" w:hAnsi="Book Antiqua"/>
          <w:bCs/>
          <w:color w:val="000000" w:themeColor="text1"/>
          <w:lang w:val="en-GB"/>
        </w:rPr>
        <w:t>Jaslok</w:t>
      </w:r>
      <w:proofErr w:type="spellEnd"/>
      <w:r w:rsidR="00295A43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Hospital and Research Centre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utologous Mesenchymal Stem Cell Transplant for Parkinson's Disease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0976430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0976430</w:t>
      </w:r>
    </w:p>
    <w:p w14:paraId="0DD3C4DA" w14:textId="0BDA0B83" w:rsidR="00D461C3" w:rsidRPr="005A2513" w:rsidRDefault="00D461C3" w:rsidP="00FB01A6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Cs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2 </w:t>
      </w:r>
      <w:r w:rsidR="00DA0530" w:rsidRPr="005A2513">
        <w:rPr>
          <w:rFonts w:ascii="Book Antiqua" w:eastAsia="Times New Roman" w:hAnsi="Book Antiqua"/>
          <w:b/>
          <w:color w:val="000000" w:themeColor="text1"/>
          <w:lang w:val="en-GB"/>
        </w:rPr>
        <w:t>MD Stem Cells.</w:t>
      </w:r>
      <w:r w:rsidR="00DA0530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Alzheimer's Autism and Cognitive Impairment Stem Cell Treatment Study (ACIST)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3724136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3724136</w:t>
      </w:r>
    </w:p>
    <w:p w14:paraId="242280C1" w14:textId="03325F0D" w:rsidR="00D461C3" w:rsidRPr="005A2513" w:rsidRDefault="00D461C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73 </w:t>
      </w:r>
      <w:r w:rsidR="00D21133" w:rsidRPr="005A2513">
        <w:rPr>
          <w:rFonts w:ascii="Book Antiqua" w:eastAsia="Times New Roman" w:hAnsi="Book Antiqua"/>
          <w:b/>
          <w:color w:val="000000" w:themeColor="text1"/>
          <w:lang w:val="en-GB"/>
        </w:rPr>
        <w:t>Jamali F</w:t>
      </w:r>
      <w:r w:rsidR="00D21133"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, University of Jordan. 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>Use of Mesenchymal Stem Cells (MSCs) Differentiated Into Neural Stem Cells (NSCs) in People With Parkinson's (PD) [accessed 2023 May 9]. In: ClinicalTrials.gov [Internet]. Bethesda (MD): U.S. National Library of Medicine. Available from: http://clinicaltrials.gov/show/</w:t>
      </w:r>
      <w:r w:rsidRPr="005A2513">
        <w:rPr>
          <w:rFonts w:ascii="Book Antiqua" w:hAnsi="Book Antiqua"/>
          <w:color w:val="000000" w:themeColor="text1"/>
          <w:lang w:val="en-GB"/>
        </w:rPr>
        <w:t>NCT03684122</w:t>
      </w:r>
      <w:r w:rsidRPr="005A2513">
        <w:rPr>
          <w:rFonts w:ascii="Book Antiqua" w:eastAsia="Times New Roman" w:hAnsi="Book Antiqua"/>
          <w:bCs/>
          <w:color w:val="000000" w:themeColor="text1"/>
          <w:lang w:val="en-GB"/>
        </w:rPr>
        <w:t xml:space="preserve"> ClinicalTrials.gov Identifier: NCT03684122</w:t>
      </w:r>
    </w:p>
    <w:p w14:paraId="16D6FA53" w14:textId="5A2E1965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Xue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hweitz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nsider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geing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v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3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3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179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640240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arr.2022.101792]</w:t>
      </w:r>
    </w:p>
    <w:p w14:paraId="504DF913" w14:textId="6F60DD64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7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nberg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R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tec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o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t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a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ci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US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0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04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869-1187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762060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73/pnas.0704704104]</w:t>
      </w:r>
    </w:p>
    <w:p w14:paraId="5A592D36" w14:textId="0CA5D8A7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en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arkinsons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5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015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7147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66648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55/2015/571475]</w:t>
      </w:r>
    </w:p>
    <w:p w14:paraId="2A284C42" w14:textId="66732F9F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undber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sacso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-cell--gener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xper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p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4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37-45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44373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517/14712598.2014.876986]</w:t>
      </w:r>
    </w:p>
    <w:p w14:paraId="67023912" w14:textId="27C8894E" w:rsidR="00A77B3E" w:rsidRPr="005A2513" w:rsidRDefault="00933DF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nguMaga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het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n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i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rivats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hos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aliz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cellulo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ri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wa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unc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at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8427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jfb12040064]</w:t>
      </w:r>
    </w:p>
    <w:p w14:paraId="5B54511D" w14:textId="384ED188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7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e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E3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Web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onfere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7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0307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1051/e3sconf/202127103076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4CB89CC0" w14:textId="1961F776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Pandanaboin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C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ghazal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im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awajj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rm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tanab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ain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iri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rivats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lasmo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ip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204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27187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ano.2019.102048]</w:t>
      </w:r>
    </w:p>
    <w:p w14:paraId="61625C12" w14:textId="29A1F73F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Q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ree-Dimensi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h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rou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tabol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gulation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eng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techn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9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9987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bioe.2019.00436]</w:t>
      </w:r>
    </w:p>
    <w:p w14:paraId="15731514" w14:textId="4E179A5C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o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H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nd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uraud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itr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in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vascul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viron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cultur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ndotheli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Lo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O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10634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518799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371/journal.pone.0106346]</w:t>
      </w:r>
    </w:p>
    <w:p w14:paraId="7AFC6160" w14:textId="49F97343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Cotea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eck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stevez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stanz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andfor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udlac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aus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icho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pp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ys-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rlichm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i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rlichm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riu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xi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tioxida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pert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elior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engt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l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f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yotroph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te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lerosi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edic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6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311-23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73891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nano.2016.06.009]</w:t>
      </w:r>
    </w:p>
    <w:p w14:paraId="3F309A29" w14:textId="7570431F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D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op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eatm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flamm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N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ront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68393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12211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89/fphar.2021.683935]</w:t>
      </w:r>
    </w:p>
    <w:p w14:paraId="4696DB27" w14:textId="457D733E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ebnath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adh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ng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a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a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y(trehalose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particl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ev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myloi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ppres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yglutam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ntingt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u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C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ppl</w:t>
      </w:r>
      <w:proofErr w:type="spellEnd"/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ater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terfa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9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4126-2413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863238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21/acsami.7b06510]</w:t>
      </w:r>
    </w:p>
    <w:p w14:paraId="24625337" w14:textId="462E68B4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arei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E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lnegiry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aghlou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ltha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fif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bd-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lmaksoud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ra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she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zk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ouman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nciarell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s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ub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mpregna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lfactor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ulb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mo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fferenti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imethyltin</w:t>
      </w:r>
      <w:proofErr w:type="spellEnd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-induc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ysio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7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3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586-35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812100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02/jcp.25826]</w:t>
      </w:r>
    </w:p>
    <w:p w14:paraId="6B1F3BF8" w14:textId="47665575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Zhao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W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ys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riegel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yer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hm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tcalf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rk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l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rge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'stroma'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li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ytoki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AV939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t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hibi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nt-β-caten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gnallin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e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f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Di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c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4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93-120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50859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242/dmm.015859]</w:t>
      </w:r>
    </w:p>
    <w:p w14:paraId="284C94E1" w14:textId="10DE1DBA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-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-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o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M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urr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mbin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en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degenera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recisio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Medicine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3-6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23838/pfm.2018.00037</w:t>
      </w:r>
      <w:r w:rsidR="00DC0555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1CF831EA" w14:textId="77AE5BD5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89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ancho-Biels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es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logy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erspecti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2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2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58-S6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6C2750" w:rsidRPr="005A2513">
        <w:rPr>
          <w:rFonts w:ascii="Book Antiqua" w:eastAsia="Book Antiqua" w:hAnsi="Book Antiqua" w:cs="Book Antiqua"/>
          <w:color w:val="000000" w:themeColor="text1"/>
          <w:lang w:val="en-GB"/>
        </w:rPr>
        <w:t>[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10.1016/j.neurop.2021.07.006</w:t>
      </w:r>
      <w:r w:rsidR="006C2750" w:rsidRPr="005A2513">
        <w:rPr>
          <w:rFonts w:ascii="Book Antiqua" w:eastAsia="Book Antiqua" w:hAnsi="Book Antiqua" w:cs="Book Antiqua"/>
          <w:color w:val="000000" w:themeColor="text1"/>
          <w:lang w:val="en-GB"/>
        </w:rPr>
        <w:t>]</w:t>
      </w:r>
    </w:p>
    <w:p w14:paraId="789F9DFE" w14:textId="1C1B3307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D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X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technology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ap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y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cen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vanc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llenge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tu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utlook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iomed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Pharmacoth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7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1123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348620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biopha.2021.111236]</w:t>
      </w:r>
    </w:p>
    <w:p w14:paraId="1E7D1E20" w14:textId="710ACACB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1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Tadyszak</w:t>
      </w:r>
      <w:proofErr w:type="spellEnd"/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ychowaniec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towczenk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iomedic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pplicati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raphene-Bas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ucture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(Basel)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045349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3390/nano8110944]</w:t>
      </w:r>
    </w:p>
    <w:p w14:paraId="40F9670D" w14:textId="508D1EAD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Nehr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M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thapp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U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xi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lbagh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ish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K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uma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ushi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nobiotechnology-assist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i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ag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nc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lastRenderedPageBreak/>
        <w:t>personaliz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anner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ontro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1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338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24-2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441852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jconrel.2021.08.027]</w:t>
      </w:r>
    </w:p>
    <w:p w14:paraId="3AF324C1" w14:textId="402F2EC2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YK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X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e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a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ho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Q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Y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linical-Grad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thenogene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n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cov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ocomo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on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im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po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71-1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99101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stemcr.2018.05.010]</w:t>
      </w:r>
    </w:p>
    <w:p w14:paraId="1CD5E173" w14:textId="48E32651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JJ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h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w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ulansar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u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grafting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strocyt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mprov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utcom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v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8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28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463-48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9227284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72/JCI93924]</w:t>
      </w:r>
    </w:p>
    <w:p w14:paraId="5436AA61" w14:textId="35017653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5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So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B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h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e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e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op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eitos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un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u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wa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ohe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eich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eblan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r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rdower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H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olshakov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W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chweitz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S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utolog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PSC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paminerg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rogenitor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estor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to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unc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s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J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Cl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Invest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2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0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904-920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3171489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72/JCI130767]</w:t>
      </w:r>
    </w:p>
    <w:p w14:paraId="50332E85" w14:textId="47DF4C67" w:rsidR="00A77B3E" w:rsidRPr="005A2513" w:rsidRDefault="00F80D93" w:rsidP="00FB01A6">
      <w:pPr>
        <w:spacing w:line="360" w:lineRule="auto"/>
        <w:jc w:val="both"/>
        <w:rPr>
          <w:rFonts w:ascii="Book Antiqua" w:hAnsi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6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F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asuha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hing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med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jir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u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WJ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ondo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adot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ab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ayra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J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Kikuc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iyosh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Y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at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travenou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dministr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xer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herapeut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i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rats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ocusing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protectiv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ro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-derive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actor-1alpha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MC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Neurosc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52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420688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186/1471-2202-11-52]</w:t>
      </w:r>
    </w:p>
    <w:p w14:paraId="568C71A4" w14:textId="3BB99B3B" w:rsidR="00A77B3E" w:rsidRPr="005A2513" w:rsidRDefault="00F80D93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lang w:val="en-GB"/>
        </w:rPr>
      </w:pPr>
      <w:r w:rsidRPr="005A2513">
        <w:rPr>
          <w:rFonts w:ascii="Book Antiqua" w:eastAsia="Book Antiqua" w:hAnsi="Book Antiqua" w:cs="Book Antiqua"/>
          <w:color w:val="000000" w:themeColor="text1"/>
          <w:lang w:val="en-GB"/>
        </w:rPr>
        <w:t>9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Cova</w:t>
      </w:r>
      <w:r w:rsidR="00A92650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L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rmenter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T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Zennar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alzaross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ossolasco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usca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Lambertengh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eliliers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oll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appi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ila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V,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Blandini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F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ultiple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genic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proofErr w:type="spellStart"/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neurorescue</w:t>
      </w:r>
      <w:proofErr w:type="spellEnd"/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hum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esenchym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transplantatio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experimenta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model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Parkinson'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isease.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i/>
          <w:iCs/>
          <w:color w:val="000000" w:themeColor="text1"/>
          <w:lang w:val="en-GB"/>
        </w:rPr>
        <w:t>Res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2010;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b/>
          <w:bCs/>
          <w:color w:val="000000" w:themeColor="text1"/>
          <w:lang w:val="en-GB"/>
        </w:rPr>
        <w:t>1311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2-27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[PMID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9945443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DOI:</w:t>
      </w:r>
      <w:r w:rsidR="00A92650" w:rsidRPr="005A2513">
        <w:rPr>
          <w:rFonts w:ascii="Book Antiqua" w:eastAsia="Book Antiqua" w:hAnsi="Book Antiqua" w:cs="Book Antiqua"/>
          <w:color w:val="000000" w:themeColor="text1"/>
          <w:lang w:val="en-GB"/>
        </w:rPr>
        <w:t xml:space="preserve"> </w:t>
      </w:r>
      <w:r w:rsidR="00D245BD" w:rsidRPr="005A2513">
        <w:rPr>
          <w:rFonts w:ascii="Book Antiqua" w:eastAsia="Book Antiqua" w:hAnsi="Book Antiqua" w:cs="Book Antiqua"/>
          <w:color w:val="000000" w:themeColor="text1"/>
          <w:lang w:val="en-GB"/>
        </w:rPr>
        <w:t>10.1016/j.brainres.2009.11.041]</w:t>
      </w:r>
    </w:p>
    <w:p w14:paraId="64F08BCC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A77B3E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300E89" w14:textId="7777777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ootnotes</w:t>
      </w:r>
    </w:p>
    <w:p w14:paraId="622BB2A6" w14:textId="1C262420" w:rsidR="000B4D85" w:rsidRPr="005A2513" w:rsidRDefault="00D245BD" w:rsidP="00FB01A6">
      <w:pPr>
        <w:snapToGrid w:val="0"/>
        <w:spacing w:line="360" w:lineRule="auto"/>
        <w:jc w:val="both"/>
        <w:rPr>
          <w:rFonts w:ascii="Book Antiqua" w:eastAsia="SimSun" w:hAnsi="Book Antiqua" w:cs="SimSun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Conflict-of-interest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lang w:val="en-GB"/>
        </w:rPr>
        <w:t>statement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bookmarkStart w:id="1" w:name="_Hlk130828251"/>
      <w:r w:rsidR="000B4D85" w:rsidRPr="005A2513">
        <w:rPr>
          <w:rFonts w:ascii="Book Antiqua" w:eastAsia="SimSun" w:hAnsi="Book Antiqua" w:cs="SimSun"/>
          <w:lang w:val="en-GB"/>
        </w:rPr>
        <w:t>All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the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authors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report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no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relevant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conflicts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of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interest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for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this</w:t>
      </w:r>
      <w:r w:rsidR="00A92650" w:rsidRPr="005A2513">
        <w:rPr>
          <w:rFonts w:ascii="Book Antiqua" w:eastAsia="SimSun" w:hAnsi="Book Antiqua" w:cs="SimSun"/>
          <w:lang w:val="en-GB"/>
        </w:rPr>
        <w:t xml:space="preserve"> </w:t>
      </w:r>
      <w:r w:rsidR="000B4D85" w:rsidRPr="005A2513">
        <w:rPr>
          <w:rFonts w:ascii="Book Antiqua" w:eastAsia="SimSun" w:hAnsi="Book Antiqua" w:cs="SimSun"/>
          <w:lang w:val="en-GB"/>
        </w:rPr>
        <w:t>article.</w:t>
      </w:r>
    </w:p>
    <w:bookmarkEnd w:id="1"/>
    <w:p w14:paraId="15DCE6CF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568F5A9B" w14:textId="7D1C3ACB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lang w:val="en-GB"/>
        </w:rPr>
        <w:t>Open-Access:</w:t>
      </w:r>
      <w:r w:rsidR="00A92650" w:rsidRPr="005A2513">
        <w:rPr>
          <w:rFonts w:ascii="Book Antiqua" w:eastAsia="Book Antiqua" w:hAnsi="Book Antiqua" w:cs="Book Antiqua"/>
          <w:b/>
          <w:bCs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pen-acces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a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elec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-hou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dito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ul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er-review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xtern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viewers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stribu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ccordanc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reativ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ommon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ttributi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lang w:val="en-GB"/>
        </w:rPr>
        <w:t>NonCommercial</w:t>
      </w:r>
      <w:proofErr w:type="spellEnd"/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C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Y-N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4.0)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licens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hic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rmit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ther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stribut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mix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dapt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uil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up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on-commerciall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licen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erivativ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n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ifferent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erm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ovid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rigin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ork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roper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i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us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on-commercial.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ee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https://creativecommons.org/Licenses/by-nc/4.0/</w:t>
      </w:r>
    </w:p>
    <w:p w14:paraId="5493CA1E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4BDCA9F" w14:textId="6FEB170F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ovenanc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view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nvite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rticle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xternall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eer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eviewed.</w:t>
      </w:r>
    </w:p>
    <w:p w14:paraId="1ED7142A" w14:textId="77777777" w:rsidR="00186FDF" w:rsidRPr="005A2513" w:rsidRDefault="00186FDF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0131AEA" w14:textId="207B1474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model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ingl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lind</w:t>
      </w:r>
    </w:p>
    <w:p w14:paraId="339347DC" w14:textId="77777777" w:rsidR="00186FDF" w:rsidRPr="005A2513" w:rsidRDefault="00186FDF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</w:p>
    <w:p w14:paraId="37FC6517" w14:textId="5C6E91E8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orresponding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uthor's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Membership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ofessional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ocieties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Roya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hemistr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719492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IEEE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97680059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NS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NS23081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olis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Neuroscienc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L90031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lang w:val="en-GB"/>
        </w:rPr>
        <w:t>Eurotox</w:t>
      </w:r>
      <w:proofErr w:type="spellEnd"/>
      <w:r w:rsidRPr="005A2513">
        <w:rPr>
          <w:rFonts w:ascii="Book Antiqua" w:eastAsia="Book Antiqua" w:hAnsi="Book Antiqua" w:cs="Book Antiqua"/>
          <w:lang w:val="en-GB"/>
        </w:rPr>
        <w:t>/Polis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ociet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xicology.</w:t>
      </w:r>
    </w:p>
    <w:p w14:paraId="68BEF44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0AE283B" w14:textId="36B0EBA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ebrua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8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344A0A25" w14:textId="2991C90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pril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19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2023</w:t>
      </w:r>
    </w:p>
    <w:p w14:paraId="1773F574" w14:textId="5A75D6F0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</w:p>
    <w:p w14:paraId="569C111C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C493694" w14:textId="03BF759C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0E1EF0" w:rsidRPr="005A2513">
        <w:rPr>
          <w:rFonts w:ascii="Book Antiqua" w:eastAsia="Microsoft YaHei" w:hAnsi="Book Antiqua" w:cs="SimSun"/>
          <w:lang w:val="en-GB"/>
        </w:rPr>
        <w:t>Cell</w:t>
      </w:r>
      <w:r w:rsidR="00A92650" w:rsidRPr="005A2513">
        <w:rPr>
          <w:rFonts w:ascii="Book Antiqua" w:eastAsia="Microsoft YaHei" w:hAnsi="Book Antiqua" w:cs="SimSun"/>
          <w:lang w:val="en-GB"/>
        </w:rPr>
        <w:t xml:space="preserve"> </w:t>
      </w:r>
      <w:r w:rsidR="000E1EF0" w:rsidRPr="005A2513">
        <w:rPr>
          <w:rFonts w:ascii="Book Antiqua" w:eastAsia="Microsoft YaHei" w:hAnsi="Book Antiqua" w:cs="SimSun"/>
          <w:lang w:val="en-GB"/>
        </w:rPr>
        <w:t>and</w:t>
      </w:r>
      <w:r w:rsidR="00A92650" w:rsidRPr="005A2513">
        <w:rPr>
          <w:rFonts w:ascii="Book Antiqua" w:eastAsia="Microsoft YaHei" w:hAnsi="Book Antiqua" w:cs="SimSun"/>
          <w:lang w:val="en-GB"/>
        </w:rPr>
        <w:t xml:space="preserve"> </w:t>
      </w:r>
      <w:r w:rsidR="000E1EF0" w:rsidRPr="005A2513">
        <w:rPr>
          <w:rFonts w:ascii="Book Antiqua" w:eastAsia="Microsoft YaHei" w:hAnsi="Book Antiqua" w:cs="SimSun"/>
          <w:lang w:val="en-GB"/>
        </w:rPr>
        <w:t>tissue</w:t>
      </w:r>
      <w:r w:rsidR="00A92650" w:rsidRPr="005A2513">
        <w:rPr>
          <w:rFonts w:ascii="Book Antiqua" w:eastAsia="Microsoft YaHei" w:hAnsi="Book Antiqua" w:cs="SimSun"/>
          <w:lang w:val="en-GB"/>
        </w:rPr>
        <w:t xml:space="preserve"> </w:t>
      </w:r>
      <w:r w:rsidR="000E1EF0" w:rsidRPr="005A2513">
        <w:rPr>
          <w:rFonts w:ascii="Book Antiqua" w:eastAsia="Microsoft YaHei" w:hAnsi="Book Antiqua" w:cs="SimSun"/>
          <w:lang w:val="en-GB"/>
        </w:rPr>
        <w:t>engineering</w:t>
      </w:r>
    </w:p>
    <w:p w14:paraId="5FBF8E00" w14:textId="366E1672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Poland</w:t>
      </w:r>
    </w:p>
    <w:p w14:paraId="52B785B8" w14:textId="006B0BF7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6591B703" w14:textId="3326310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Excellent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2226DFC2" w14:textId="45ACB58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Very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ood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B</w:t>
      </w:r>
    </w:p>
    <w:p w14:paraId="4862DE02" w14:textId="43F5FA4E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Good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</w:t>
      </w:r>
    </w:p>
    <w:p w14:paraId="13EBC5FA" w14:textId="33643EF3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D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Fair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5716B3BA" w14:textId="021E0A29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lang w:val="en-GB"/>
        </w:rPr>
        <w:lastRenderedPageBreak/>
        <w:t>Grad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E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(Poor):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0</w:t>
      </w:r>
    </w:p>
    <w:p w14:paraId="1CF9D158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751AEEB1" w14:textId="1894075C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Toledano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A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Spain;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Wang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,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China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A92650" w:rsidRPr="005A2513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r w:rsidR="00031A2A" w:rsidRPr="005A2513">
        <w:rPr>
          <w:rFonts w:ascii="Book Antiqua" w:eastAsia="Book Antiqua" w:hAnsi="Book Antiqua" w:cs="Book Antiqua"/>
          <w:bCs/>
          <w:color w:val="000000"/>
          <w:lang w:val="en-GB"/>
        </w:rPr>
        <w:t>Li</w:t>
      </w:r>
      <w:r w:rsidR="00A92650" w:rsidRPr="005A2513">
        <w:rPr>
          <w:rFonts w:ascii="Book Antiqua" w:eastAsia="Book Antiqua" w:hAnsi="Book Antiqua" w:cs="Book Antiqua"/>
          <w:bCs/>
          <w:color w:val="000000"/>
          <w:lang w:val="en-GB"/>
        </w:rPr>
        <w:t xml:space="preserve"> </w:t>
      </w:r>
      <w:r w:rsidR="00031A2A" w:rsidRPr="005A2513">
        <w:rPr>
          <w:rFonts w:ascii="Book Antiqua" w:eastAsia="Book Antiqua" w:hAnsi="Book Antiqua" w:cs="Book Antiqua"/>
          <w:bCs/>
          <w:color w:val="000000"/>
          <w:lang w:val="en-GB"/>
        </w:rPr>
        <w:t>L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AA0847">
        <w:rPr>
          <w:rFonts w:ascii="Book Antiqua" w:eastAsia="Book Antiqua" w:hAnsi="Book Antiqua" w:cs="Book Antiqua"/>
          <w:bCs/>
          <w:color w:val="000000"/>
          <w:lang w:val="en-GB"/>
        </w:rPr>
        <w:t>Kerr C</w:t>
      </w:r>
      <w:r w:rsidR="00AA0847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2A22DD" w:rsidRPr="005A2513">
        <w:rPr>
          <w:rFonts w:ascii="Book Antiqua" w:eastAsia="Book Antiqua" w:hAnsi="Book Antiqua" w:cs="Book Antiqua"/>
          <w:bCs/>
          <w:color w:val="000000"/>
          <w:lang w:val="en-GB"/>
        </w:rPr>
        <w:t>Li L</w:t>
      </w:r>
    </w:p>
    <w:p w14:paraId="36E0F097" w14:textId="77777777" w:rsidR="005D6A44" w:rsidRPr="005A2513" w:rsidRDefault="005D6A44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5D6A44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7A9F9A" w14:textId="3999A0E7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igure</w:t>
      </w:r>
      <w:r w:rsidR="00A92650" w:rsidRPr="005A2513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color w:val="000000"/>
          <w:lang w:val="en-GB"/>
        </w:rPr>
        <w:t>Legends</w:t>
      </w:r>
    </w:p>
    <w:p w14:paraId="420D5BF1" w14:textId="6FFE5ECB" w:rsidR="00885964" w:rsidRPr="005A2513" w:rsidRDefault="006B297C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noProof/>
          <w:lang w:val="en-GB"/>
        </w:rPr>
        <w:drawing>
          <wp:inline distT="0" distB="0" distL="0" distR="0" wp14:anchorId="0C877ED8" wp14:editId="4E59E1D4">
            <wp:extent cx="4696978" cy="4864618"/>
            <wp:effectExtent l="0" t="0" r="8890" b="0"/>
            <wp:docPr id="585087772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087772" name="图片 1" descr="图示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978" cy="4864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9D379" w14:textId="4A74210F" w:rsidR="00A77B3E" w:rsidRPr="005A2513" w:rsidRDefault="00D245BD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igur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1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4541E6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E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mergence of </w:t>
      </w:r>
      <w:r w:rsidR="00E233EE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 stem cells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in </w:t>
      </w:r>
      <w:r w:rsidR="00B61BDD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the </w:t>
      </w:r>
      <w:r w:rsidR="002E6643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adult brain and alternative sources of </w:t>
      </w:r>
      <w:r w:rsidR="00E233EE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eural stem cells</w:t>
      </w:r>
      <w:r w:rsidR="004541E6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.</w:t>
      </w:r>
      <w:r w:rsidR="00734041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neural stem cells (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)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>embryonic stem 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>induced pluripotent stem cell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/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in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issue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btai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ma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ith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8610BC" w:rsidRPr="005A2513">
        <w:rPr>
          <w:rFonts w:ascii="Book Antiqua" w:eastAsia="Book Antiqua" w:hAnsi="Book Antiqua" w:cs="Book Antiqua"/>
          <w:color w:val="000000"/>
          <w:lang w:val="en-GB"/>
        </w:rPr>
        <w:t xml:space="preserve"> transcription f</w:t>
      </w:r>
      <w:r w:rsidR="008610BC" w:rsidRPr="005A2513">
        <w:rPr>
          <w:rFonts w:ascii="Book Antiqua" w:eastAsia="Book Antiqua" w:hAnsi="Book Antiqua" w:cs="Book Antiqua"/>
          <w:lang w:val="en-GB"/>
        </w:rPr>
        <w:t>actors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proofErr w:type="gramStart"/>
      <w:r w:rsidRPr="005A2513">
        <w:rPr>
          <w:rFonts w:ascii="Book Antiqua" w:eastAsia="Book Antiqua" w:hAnsi="Book Antiqua" w:cs="Book Antiqua"/>
          <w:lang w:val="en-GB"/>
        </w:rPr>
        <w:t>and</w:t>
      </w:r>
      <w:proofErr w:type="gramEnd"/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lang w:val="en-GB"/>
        </w:rPr>
        <w:t>fa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tor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tern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ourc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oet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ul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vou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mbil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r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o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rrow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eriphe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loo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mnio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luid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hart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jelly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B: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munomodulato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ytokin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s</w:t>
      </w:r>
      <w:r w:rsidR="00B61BDD"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hemok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ceptor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hibition.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ha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A28BB" w:rsidRPr="005A2513">
        <w:rPr>
          <w:rFonts w:ascii="Book Antiqua" w:eastAsia="Book Antiqua" w:hAnsi="Book Antiqua" w:cs="Book Antiqua"/>
          <w:color w:val="000000"/>
          <w:lang w:val="en-GB"/>
        </w:rPr>
        <w:t>nerve growth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A28BB" w:rsidRPr="005A2513">
        <w:rPr>
          <w:rFonts w:ascii="Book Antiqua" w:eastAsia="Book Antiqua" w:hAnsi="Book Antiqua" w:cs="Book Antiqua"/>
          <w:color w:val="000000"/>
          <w:lang w:val="en-GB"/>
        </w:rPr>
        <w:t>neurotrophin-3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brain-derived neurotrophic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 xml:space="preserve">and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glial cell line-derived neurotrophic facto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ecretom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acrin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ffect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i/>
          <w:iCs/>
          <w:color w:val="000000"/>
          <w:lang w:val="en-GB"/>
        </w:rPr>
        <w:t>vi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C6B99" w:rsidRPr="005A2513">
        <w:rPr>
          <w:rFonts w:ascii="Book Antiqua" w:eastAsia="Book Antiqua" w:hAnsi="Book Antiqua" w:cs="Book Antiqua"/>
          <w:color w:val="000000"/>
          <w:lang w:val="en-GB"/>
        </w:rPr>
        <w:t>extracellular vesic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>exosome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lso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ifferentiation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ft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plant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ul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grat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viv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liferat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pecif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tes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233EE"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la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o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chanis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c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apoptotic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14097" w:rsidRPr="005A2513">
        <w:rPr>
          <w:rFonts w:ascii="Book Antiqua" w:eastAsia="Book Antiqua" w:hAnsi="Book Antiqua" w:cs="Book Antiqua"/>
          <w:color w:val="000000"/>
          <w:lang w:val="en-GB"/>
        </w:rPr>
        <w:t>anti-inflammatory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tioxida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437B9" w:rsidRPr="005A2513">
        <w:rPr>
          <w:rFonts w:ascii="Book Antiqua" w:eastAsia="Book Antiqua" w:hAnsi="Book Antiqua" w:cs="Book Antiqua"/>
          <w:color w:val="000000"/>
          <w:lang w:val="en-GB"/>
        </w:rPr>
        <w:t xml:space="preserve">CNS: Central nervous system;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DN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in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mbry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on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V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ves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le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DN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lia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line-deriv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neurotroph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P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I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duc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pluripoten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GF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r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r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T-3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trophin-3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SC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r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lls;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Fs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ns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crip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fa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tors</w:t>
      </w:r>
      <w:r w:rsidR="003437B9" w:rsidRPr="005A2513">
        <w:rPr>
          <w:rFonts w:ascii="Book Antiqua" w:eastAsia="Book Antiqua" w:hAnsi="Book Antiqua" w:cs="Book Antiqua"/>
          <w:color w:val="000000"/>
          <w:lang w:val="en-GB"/>
        </w:rPr>
        <w:t xml:space="preserve">; PD: Parkinson’s disease; </w:t>
      </w:r>
      <w:r w:rsidR="003437B9" w:rsidRPr="005A2513">
        <w:rPr>
          <w:rFonts w:ascii="Book Antiqua" w:hAnsi="Book Antiqua" w:cs="Arial"/>
          <w:color w:val="222222"/>
          <w:lang w:val="en-GB"/>
        </w:rPr>
        <w:t xml:space="preserve">TGF: </w:t>
      </w:r>
      <w:bookmarkStart w:id="2" w:name="_Hlk11931908"/>
      <w:r w:rsidR="003437B9" w:rsidRPr="005A2513">
        <w:rPr>
          <w:rFonts w:ascii="Book Antiqua" w:hAnsi="Book Antiqua" w:cs="Arial"/>
          <w:color w:val="222222"/>
          <w:lang w:val="en-GB"/>
        </w:rPr>
        <w:t>Transforming growth factor</w:t>
      </w:r>
      <w:bookmarkEnd w:id="2"/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F2A5C" w:rsidRPr="005A2513">
        <w:rPr>
          <w:rFonts w:ascii="Book Antiqua" w:eastAsia="Book Antiqua" w:hAnsi="Book Antiqua" w:cs="Book Antiqua"/>
          <w:color w:val="000000"/>
          <w:lang w:val="en-GB"/>
        </w:rPr>
        <w:t>Citation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art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ig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e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raw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ictur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ro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ed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cen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d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re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mm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tribu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3.0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spellStart"/>
      <w:r w:rsidRPr="005A2513">
        <w:rPr>
          <w:rFonts w:ascii="Book Antiqua" w:eastAsia="Book Antiqua" w:hAnsi="Book Antiqua" w:cs="Book Antiqua"/>
          <w:color w:val="000000"/>
          <w:lang w:val="en-GB"/>
        </w:rPr>
        <w:t>Unported</w:t>
      </w:r>
      <w:proofErr w:type="spellEnd"/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cen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(https://creativecommons.org/Licenses/by/3.0/).</w:t>
      </w:r>
    </w:p>
    <w:p w14:paraId="3842C4F7" w14:textId="77777777" w:rsidR="00A77B3E" w:rsidRPr="005A2513" w:rsidRDefault="00A77B3E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65C9EC01" w14:textId="05BD6417" w:rsidR="00892FAF" w:rsidRPr="005A2513" w:rsidRDefault="00723AD7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noProof/>
          <w:lang w:val="en-GB"/>
        </w:rPr>
        <w:drawing>
          <wp:inline distT="0" distB="0" distL="0" distR="0" wp14:anchorId="4DB57569" wp14:editId="2B8FD5E6">
            <wp:extent cx="5791212" cy="3416815"/>
            <wp:effectExtent l="0" t="0" r="0" b="0"/>
            <wp:docPr id="676297957" name="图片 1" descr="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97957" name="图片 1" descr="应用程序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12" cy="341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02E1" w14:textId="46CA6F28" w:rsidR="00A77B3E" w:rsidRPr="005A2513" w:rsidRDefault="00D245BD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en-GB"/>
        </w:rPr>
      </w:pP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Figure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2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b/>
          <w:bCs/>
          <w:color w:val="000000"/>
          <w:lang w:val="en-GB"/>
        </w:rPr>
        <w:t>A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pplication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nanomaterials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in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EA3A45"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="00EA3A45" w:rsidRPr="005A2513">
        <w:rPr>
          <w:rFonts w:ascii="Book Antiqua" w:hAnsi="Book Antiqua"/>
          <w:b/>
          <w:bCs/>
          <w:lang w:val="en-GB"/>
        </w:rPr>
        <w:t>diseas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paration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n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nomaterials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 xml:space="preserve">small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siz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ysicochem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ilit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unctionali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s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fe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tenti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sign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nip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behaviour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rate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bric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tra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trix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caffol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polog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imula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icroenvironment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e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hase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n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 xml:space="preserve">anomaterials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pabl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xid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lastRenderedPageBreak/>
        <w:t>stres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euroinflammation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x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te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ggregatio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c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ac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edicin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ddres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mitation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-ba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rap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Parkinson’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A3A45" w:rsidRPr="005A2513">
        <w:rPr>
          <w:rFonts w:ascii="Book Antiqua" w:eastAsia="Book Antiqua" w:hAnsi="Book Antiqua" w:cs="Book Antiqua"/>
          <w:color w:val="000000"/>
          <w:lang w:val="en-GB"/>
        </w:rPr>
        <w:t>disease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reover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“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intelligen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t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”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-dru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deliver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yste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unctionalis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61BDD" w:rsidRPr="005A2513">
        <w:rPr>
          <w:rFonts w:ascii="Book Antiqua" w:eastAsia="Book Antiqua" w:hAnsi="Book Antiqua" w:cs="Book Antiqua"/>
          <w:color w:val="000000"/>
          <w:lang w:val="en-GB"/>
        </w:rPr>
        <w:t>by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arget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gand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ontroll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leas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f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oade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olecul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lik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row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act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im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o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ppor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exp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em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rain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pair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t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ostoperativ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tag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nanomaterial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with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niqu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optica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perties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ula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uptake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surfa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functionali</w:t>
      </w:r>
      <w:r w:rsidR="00B222B7">
        <w:rPr>
          <w:rFonts w:ascii="Book Antiqua" w:eastAsia="Book Antiqua" w:hAnsi="Book Antiqua" w:cs="Book Antiqua"/>
          <w:color w:val="000000"/>
          <w:lang w:val="en-GB"/>
        </w:rPr>
        <w:t>s</w:t>
      </w:r>
      <w:r w:rsidR="00B222B7" w:rsidRPr="005A2513">
        <w:rPr>
          <w:rFonts w:ascii="Book Antiqua" w:eastAsia="Book Antiqua" w:hAnsi="Book Antiqua" w:cs="Book Antiqua"/>
          <w:color w:val="000000"/>
          <w:lang w:val="en-GB"/>
        </w:rPr>
        <w:t>ation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goo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biocompatibility,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r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promis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andidates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for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cell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tracking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and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.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RI: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Magnetic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resonance</w:t>
      </w:r>
      <w:r w:rsidR="00A92650" w:rsidRPr="005A2513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5A2513">
        <w:rPr>
          <w:rFonts w:ascii="Book Antiqua" w:eastAsia="Book Antiqua" w:hAnsi="Book Antiqua" w:cs="Book Antiqua"/>
          <w:color w:val="000000"/>
          <w:lang w:val="en-GB"/>
        </w:rPr>
        <w:t>imaging</w:t>
      </w:r>
      <w:r w:rsidR="008629A9" w:rsidRPr="005A2513">
        <w:rPr>
          <w:rFonts w:ascii="Book Antiqua" w:eastAsia="Book Antiqua" w:hAnsi="Book Antiqua" w:cs="Book Antiqua"/>
          <w:color w:val="000000"/>
          <w:lang w:val="en-GB"/>
        </w:rPr>
        <w:t>.</w:t>
      </w:r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Citation: The parts of the figures were drawn using pictures from </w:t>
      </w:r>
      <w:proofErr w:type="spellStart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Medical Art. </w:t>
      </w:r>
      <w:proofErr w:type="spellStart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Medical Art by </w:t>
      </w:r>
      <w:proofErr w:type="spellStart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>Servier</w:t>
      </w:r>
      <w:proofErr w:type="spellEnd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is licensed under a Creative Commons Attribution 3.0 </w:t>
      </w:r>
      <w:proofErr w:type="spellStart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>Unported</w:t>
      </w:r>
      <w:proofErr w:type="spellEnd"/>
      <w:r w:rsidR="00B5575C" w:rsidRPr="005A2513">
        <w:rPr>
          <w:rFonts w:ascii="Book Antiqua" w:eastAsia="Book Antiqua" w:hAnsi="Book Antiqua" w:cs="Book Antiqua"/>
          <w:color w:val="000000"/>
          <w:lang w:val="en-GB"/>
        </w:rPr>
        <w:t xml:space="preserve"> License (https://creativecommons.org/Licenses/by/3.0/).</w:t>
      </w:r>
    </w:p>
    <w:p w14:paraId="172F5145" w14:textId="77777777" w:rsidR="00EA3A45" w:rsidRPr="005A2513" w:rsidRDefault="00EA3A45" w:rsidP="00FB01A6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en-GB"/>
        </w:rPr>
        <w:sectPr w:rsidR="00EA3A45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AE3359" w14:textId="1FD78F4C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1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Experiment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udi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eutic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ro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f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neur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em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models</w:t>
      </w:r>
    </w:p>
    <w:tbl>
      <w:tblPr>
        <w:tblW w:w="863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71"/>
        <w:gridCol w:w="1183"/>
        <w:gridCol w:w="4491"/>
        <w:gridCol w:w="1268"/>
      </w:tblGrid>
      <w:tr w:rsidR="005E6451" w:rsidRPr="005A2513" w14:paraId="520DD9D9" w14:textId="77777777" w:rsidTr="00D245BD">
        <w:trPr>
          <w:trHeight w:val="276"/>
        </w:trPr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4ADCD" w14:textId="5FC9F49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Cells</w:t>
            </w:r>
            <w:r w:rsidR="00A92650"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type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C94D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262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Effects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E5FC" w14:textId="5F172AD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Ref</w:t>
            </w:r>
            <w:r w:rsidR="00B222B7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s</w:t>
            </w:r>
          </w:p>
        </w:tc>
      </w:tr>
      <w:tr w:rsidR="005E6451" w:rsidRPr="005A2513" w14:paraId="03A98B47" w14:textId="77777777" w:rsidTr="00D245BD">
        <w:trPr>
          <w:trHeight w:val="276"/>
        </w:trPr>
        <w:tc>
          <w:tcPr>
            <w:tcW w:w="22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B49D9" w14:textId="54A6BA9A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U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differentiate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SCs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lin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17.2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F8E0" w14:textId="4461912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48AB4" w14:textId="48B3A02D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19B8" w14:textId="49C6310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Yang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32]</w:t>
            </w:r>
          </w:p>
        </w:tc>
      </w:tr>
      <w:tr w:rsidR="005E6451" w:rsidRPr="005A2513" w14:paraId="0398FC0B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A50D7B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A6F844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33295FA" w14:textId="264B3DB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II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SE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eu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6B046C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75D7196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F09F61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C3347E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65AE19B" w14:textId="4252DD2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ADC-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78DCBF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36C18A4D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7F6474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E18635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8A84C43" w14:textId="322E89F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u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B8274A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92154F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9E373D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CNSP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5DF6D45" w14:textId="761EEBA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76FE76D" w14:textId="09566C53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B0E2800" w14:textId="16E41E7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vendse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33]</w:t>
            </w:r>
          </w:p>
        </w:tc>
      </w:tr>
      <w:tr w:rsidR="005E6451" w:rsidRPr="005A2513" w14:paraId="45D0E308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EC4DD0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15FF47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9333A00" w14:textId="52BE9B7B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II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D44DCA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46B1CAC7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79A27BE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97735A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D519265" w14:textId="7E2A9A4D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GFAP-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D6A00E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260FE00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DBD0FD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9161D0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065430D" w14:textId="248E885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7CA46E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128EE47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A11E54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B9596E2" w14:textId="25E1ADE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ic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4CA1786" w14:textId="55324245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7F524BA" w14:textId="59D84C7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Zuo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35]</w:t>
            </w:r>
          </w:p>
        </w:tc>
      </w:tr>
      <w:tr w:rsidR="005E6451" w:rsidRPr="005A2513" w14:paraId="527091C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EE05F1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0AB9F8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63132EFE" w14:textId="7A4EDE4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L-1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β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L-2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NF-a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1FEAE4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FCBEFA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394DA0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07E1A5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0C61C01" w14:textId="7DBEA3E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L-10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B2D316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0AC263F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DB5302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B0556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6D85D9D" w14:textId="7C6F057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58C19B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2066FDC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E82755D" w14:textId="2EA93CC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fNSC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lin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(HB1.F3)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DDD612D" w14:textId="33890CD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0E5E6DF" w14:textId="60962026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ED6C596" w14:textId="3AE711D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Yasuhar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37]</w:t>
            </w:r>
          </w:p>
        </w:tc>
      </w:tr>
      <w:tr w:rsidR="005E6451" w:rsidRPr="005A2513" w14:paraId="140DA3F1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A21D56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6F0435F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F97405E" w14:textId="36D8B00B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E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xpressio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estin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uD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β-tubuli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II-positive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AP2-positive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eu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uC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egative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388CFE8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218BE203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A5703A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7350DB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95C07B6" w14:textId="392F553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-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AA0AFF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1422148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E6A5EE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1C7F7F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F80D171" w14:textId="637175F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BEFA88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619843C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7A7A105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lastRenderedPageBreak/>
              <w:t>hNFG-GFP-O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7D224F6" w14:textId="2A350D1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13E0CA4F" w14:textId="2570653E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orm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istoarchitectur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f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triatum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31BE037B" w14:textId="0B6E825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arei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38]</w:t>
            </w:r>
          </w:p>
        </w:tc>
      </w:tr>
      <w:tr w:rsidR="005E6451" w:rsidRPr="005A2513" w14:paraId="6CDFD86A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96DD93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6326F8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7EDDE33" w14:textId="1DC6B7C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euron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B71EEB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99DD709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27E56F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3DB105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60E551D" w14:textId="363B24E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ecrotic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EE3F0E9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76DA59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74F5D8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AC47F3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F50C256" w14:textId="22CF4455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83C2BEB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2D4AA249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475ABA8" w14:textId="6B817D8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uma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nt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papilla-derive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te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14708CC" w14:textId="033B1C4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2D295FDD" w14:textId="2A017D57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74F6E63" w14:textId="23B48DD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Yoo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40]</w:t>
            </w:r>
          </w:p>
        </w:tc>
      </w:tr>
      <w:tr w:rsidR="005E6451" w:rsidRPr="005A2513" w14:paraId="527B53FC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340879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D9E60C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FF2AF18" w14:textId="0E00DE7A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AP2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C3403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489B3F3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051BBF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AA5EA1F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A1381DB" w14:textId="2F38503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GIRK2-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296952D3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7FD8BC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6D4332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5BA949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1E42F24" w14:textId="13EE8F0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/>
                <w:color w:val="000000"/>
                <w:lang w:val="en-GB" w:eastAsia="zh-CN"/>
              </w:rPr>
              <w:t>↔</w:t>
            </w:r>
            <w:r w:rsidR="00A92650" w:rsidRPr="005A2513">
              <w:rPr>
                <w:rFonts w:ascii="Book Antiqua" w:eastAsia="DengXian" w:hAnsi="Book Antiqua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ifferences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melior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9F1455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46BDE3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4E7DFC1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b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E7FCB20" w14:textId="127056E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at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del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7A06690" w14:textId="78AF8DA6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6F8B7747" w14:textId="6A2C4DA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hi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41]</w:t>
            </w:r>
          </w:p>
        </w:tc>
      </w:tr>
      <w:tr w:rsidR="005E6451" w:rsidRPr="005A2513" w14:paraId="3FF0E562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939EFA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4EACA30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FF81671" w14:textId="2DFD0E48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uman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β2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icroglobulin-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B81DC6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3473D815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79CC09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395081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76547A2" w14:textId="4564C052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/>
                <w:color w:val="000000"/>
                <w:lang w:val="en-GB" w:eastAsia="zh-CN"/>
              </w:rPr>
              <w:t>↔</w:t>
            </w:r>
            <w:r w:rsidR="00A92650" w:rsidRPr="005A2513">
              <w:rPr>
                <w:rFonts w:ascii="Book Antiqua" w:eastAsia="DengXian" w:hAnsi="Book Antiqua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ifferences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melior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4379D88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3C6FB4F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5B3563D6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2A43EA27" w14:textId="4B61F406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PTP-induce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nkeys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A7A92BE" w14:textId="06AA24B7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B5C3BD2" w14:textId="62E53223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Re</w:t>
            </w:r>
            <w:r w:rsidR="00B0144A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43]</w:t>
            </w:r>
          </w:p>
        </w:tc>
      </w:tr>
      <w:tr w:rsidR="005E6451" w:rsidRPr="005A2513" w14:paraId="375DA5CA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47F359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F388A7F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7260865" w14:textId="666A08EE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an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AT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091CF7DE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774BC45B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1EADFB5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138F3077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7742F721" w14:textId="0BC7F695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level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5F0FAC24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44CB82C6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30B8CAC0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3C46EC9C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7EFF3BE" w14:textId="00B25EFC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ot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s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B66760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70EDD4F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4E64CCA8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lastRenderedPageBreak/>
              <w:t>hpNSCs</w:t>
            </w: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0C0C23FF" w14:textId="571D0540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PTP-induced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onkeys</w:t>
            </w: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48CDB4BE" w14:textId="541E2209" w:rsidR="005E6451" w:rsidRPr="005A2513" w:rsidRDefault="00354896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um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5E6451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posi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169BC554" w14:textId="0B54EE34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Gonzalez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</w:t>
            </w:r>
            <w:r w:rsidR="00A92650"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44]</w:t>
            </w:r>
          </w:p>
        </w:tc>
      </w:tr>
      <w:tr w:rsidR="005E6451" w:rsidRPr="005A2513" w14:paraId="41F33BCE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6F111E4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7EC3ED32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3D6FA228" w14:textId="0EB07B49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riatal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A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oncentration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-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positive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cells,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TH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fibe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nnervation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7EACB04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5E6451" w:rsidRPr="005A2513" w14:paraId="51F54DEF" w14:textId="77777777" w:rsidTr="00D245BD">
        <w:trPr>
          <w:trHeight w:val="276"/>
        </w:trPr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2B4A27AD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066" w:type="dxa"/>
            <w:shd w:val="clear" w:color="auto" w:fill="auto"/>
            <w:noWrap/>
            <w:vAlign w:val="center"/>
            <w:hideMark/>
          </w:tcPr>
          <w:p w14:paraId="56E0E985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491" w:type="dxa"/>
            <w:shd w:val="clear" w:color="auto" w:fill="auto"/>
            <w:noWrap/>
            <w:vAlign w:val="center"/>
            <w:hideMark/>
          </w:tcPr>
          <w:p w14:paraId="0D6B6CB6" w14:textId="601B723F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↓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="00354896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B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ehavior</w:t>
            </w:r>
            <w:r w:rsidR="00A92650"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 </w:t>
            </w: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deficit</w:t>
            </w:r>
          </w:p>
        </w:tc>
        <w:tc>
          <w:tcPr>
            <w:tcW w:w="802" w:type="dxa"/>
            <w:shd w:val="clear" w:color="auto" w:fill="auto"/>
            <w:noWrap/>
            <w:vAlign w:val="center"/>
            <w:hideMark/>
          </w:tcPr>
          <w:p w14:paraId="6D3629FA" w14:textId="77777777" w:rsidR="005E6451" w:rsidRPr="005A2513" w:rsidRDefault="005E6451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</w:tbl>
    <w:p w14:paraId="4ABBBC3D" w14:textId="47DED091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lang w:val="en-GB"/>
        </w:rPr>
        <w:t>6-OH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6-hydroxy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="00152DE4" w:rsidRPr="005A2513">
        <w:rPr>
          <w:rFonts w:ascii="Book Antiqua" w:hAnsi="Book Antiqua"/>
          <w:lang w:val="en-GB"/>
        </w:rPr>
        <w:t xml:space="preserve">AADC: </w:t>
      </w:r>
      <w:r w:rsidR="001B6022" w:rsidRPr="005A2513">
        <w:rPr>
          <w:rFonts w:ascii="Book Antiqua" w:hAnsi="Book Antiqua"/>
          <w:lang w:val="en-GB"/>
        </w:rPr>
        <w:t>A</w:t>
      </w:r>
      <w:r w:rsidR="00152DE4" w:rsidRPr="005A2513">
        <w:rPr>
          <w:rFonts w:ascii="Book Antiqua" w:hAnsi="Book Antiqua"/>
          <w:lang w:val="en-GB"/>
        </w:rPr>
        <w:t>romatic L-amino decarboxyla</w:t>
      </w:r>
      <w:r w:rsidR="00B222B7">
        <w:rPr>
          <w:rFonts w:ascii="Book Antiqua" w:hAnsi="Book Antiqua"/>
          <w:lang w:val="en-GB"/>
        </w:rPr>
        <w:t>se</w:t>
      </w:r>
      <w:r w:rsidR="00152DE4" w:rsidRPr="005A2513">
        <w:rPr>
          <w:rFonts w:ascii="Book Antiqua" w:hAnsi="Book Antiqua"/>
          <w:lang w:val="en-GB"/>
        </w:rPr>
        <w:t xml:space="preserve">; </w:t>
      </w:r>
      <w:r w:rsidRPr="005A2513">
        <w:rPr>
          <w:rFonts w:ascii="Book Antiqua" w:hAnsi="Book Antiqua"/>
          <w:lang w:val="en-GB"/>
        </w:rPr>
        <w:t>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ergi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rgi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ransport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IRK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-activ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war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rectifie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tassiu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hanne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b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rain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f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eta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GFA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li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ibrilla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cid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FG-GFP-OB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Olfacto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ulb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(OBNSCs)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eneticall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ngineer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o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xpres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GF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FP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p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Ver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arl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D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stmito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P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icrotubule-associ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PT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-methyl-4-phenyl-1,2,3,6-tetrahydropyrid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SE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-specif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nolas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N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tur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ark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P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geni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H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yros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ydroxylase</w:t>
      </w:r>
      <w:r w:rsidR="00152DE4" w:rsidRPr="005A2513">
        <w:rPr>
          <w:rFonts w:ascii="Book Antiqua" w:hAnsi="Book Antiqua"/>
          <w:lang w:val="en-GB"/>
        </w:rPr>
        <w:t>; TNF-α: Tumor necrosis factor</w:t>
      </w:r>
      <w:r w:rsidR="00B222B7">
        <w:rPr>
          <w:rFonts w:ascii="Book Antiqua" w:hAnsi="Book Antiqua"/>
          <w:lang w:val="en-GB"/>
        </w:rPr>
        <w:t>-</w:t>
      </w:r>
      <w:r w:rsidR="00B222B7" w:rsidRPr="00B222B7">
        <w:rPr>
          <w:rFonts w:ascii="Book Antiqua" w:hAnsi="Book Antiqua"/>
          <w:lang w:val="en-GB"/>
        </w:rPr>
        <w:t xml:space="preserve"> </w:t>
      </w:r>
      <w:r w:rsidR="00B222B7" w:rsidRPr="005A2513">
        <w:rPr>
          <w:rFonts w:ascii="Book Antiqua" w:hAnsi="Book Antiqua"/>
          <w:lang w:val="en-GB"/>
        </w:rPr>
        <w:t>α</w:t>
      </w:r>
      <w:r w:rsidR="00152DE4" w:rsidRPr="005A2513">
        <w:rPr>
          <w:rFonts w:ascii="Book Antiqua" w:hAnsi="Book Antiqua"/>
          <w:lang w:val="en-GB"/>
        </w:rPr>
        <w:t>.</w:t>
      </w:r>
    </w:p>
    <w:p w14:paraId="1F315803" w14:textId="77777777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9330035" w14:textId="77777777" w:rsidR="00F567CC" w:rsidRPr="005A2513" w:rsidRDefault="00F567CC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F567CC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99006D" w14:textId="7FAF0545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2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Experiment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udi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eutic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ro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of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alternativ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tem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source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models</w:t>
      </w:r>
    </w:p>
    <w:tbl>
      <w:tblPr>
        <w:tblW w:w="8630" w:type="dxa"/>
        <w:tblInd w:w="11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14"/>
        <w:gridCol w:w="1926"/>
        <w:gridCol w:w="4301"/>
        <w:gridCol w:w="1089"/>
      </w:tblGrid>
      <w:tr w:rsidR="00AA01DC" w:rsidRPr="005A2513" w14:paraId="584240C1" w14:textId="77777777" w:rsidTr="00D245BD">
        <w:trPr>
          <w:trHeight w:val="276"/>
        </w:trPr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9C21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Stem cells source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8271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Model</w:t>
            </w:r>
          </w:p>
        </w:tc>
        <w:tc>
          <w:tcPr>
            <w:tcW w:w="43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FF69E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Effects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4E8C3" w14:textId="16D38E1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Ref</w:t>
            </w:r>
            <w:r w:rsidR="00B222B7">
              <w:rPr>
                <w:rFonts w:ascii="Book Antiqua" w:eastAsia="DengXian" w:hAnsi="Book Antiqua" w:cs="SimSun"/>
                <w:b/>
                <w:bCs/>
                <w:color w:val="000000"/>
                <w:lang w:val="en-GB" w:eastAsia="zh-CN"/>
              </w:rPr>
              <w:t>s</w:t>
            </w:r>
          </w:p>
        </w:tc>
      </w:tr>
      <w:tr w:rsidR="00AA01DC" w:rsidRPr="005A2513" w14:paraId="45287EA6" w14:textId="77777777" w:rsidTr="00D245BD">
        <w:trPr>
          <w:trHeight w:val="360"/>
        </w:trPr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03A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PESC line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7175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MPTP-induced monkeys</w:t>
            </w:r>
          </w:p>
        </w:tc>
        <w:tc>
          <w:tcPr>
            <w:tcW w:w="43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68AD7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triatum deposition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4E94" w14:textId="62DAC354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Wang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</w:t>
            </w:r>
            <w:r w:rsidR="00D0524E"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93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]</w:t>
            </w:r>
          </w:p>
        </w:tc>
      </w:tr>
      <w:tr w:rsidR="00AA01DC" w:rsidRPr="005A2513" w14:paraId="3AFBB33E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D8F7BF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Q-CTS-hESC-1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4492E45B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524F510C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DA level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47E518F8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AA01DC" w:rsidRPr="005A2513" w14:paraId="7388241E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518207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69A3933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435347B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Expression of TH-, hNCAM and GIRK2-positive cells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CF44F0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AA01DC" w:rsidRPr="005A2513" w14:paraId="3D78E718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8DE80D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1B00BDC0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067C30D7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Behavioral improvement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56A6386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AA01DC" w:rsidRPr="005A2513" w14:paraId="449F9A2B" w14:textId="77777777" w:rsidTr="00D245BD">
        <w:trPr>
          <w:trHeight w:val="360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2464E4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NPCs</w:t>
            </w: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3E35A30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2ABB3375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DA level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6AB1DE07" w14:textId="6EC0D34F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Song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</w:t>
            </w:r>
            <w:r w:rsidR="00B80B35"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94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]</w:t>
            </w:r>
          </w:p>
        </w:tc>
      </w:tr>
      <w:tr w:rsidR="00AA01DC" w:rsidRPr="005A2513" w14:paraId="6644FA97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EA457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6B783BB3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7E972ED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Nurr1 and Foxa2 transcription factors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08EC249B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AA01DC" w:rsidRPr="005A2513" w14:paraId="401C6AD4" w14:textId="77777777" w:rsidTr="00D245BD">
        <w:trPr>
          <w:trHeight w:val="276"/>
        </w:trPr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F4E5A1A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7BE3A32F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66F83922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Improvement in behavior is not mentioned.</w:t>
            </w:r>
          </w:p>
        </w:tc>
        <w:tc>
          <w:tcPr>
            <w:tcW w:w="1089" w:type="dxa"/>
            <w:shd w:val="clear" w:color="auto" w:fill="auto"/>
            <w:noWrap/>
            <w:vAlign w:val="center"/>
            <w:hideMark/>
          </w:tcPr>
          <w:p w14:paraId="5BB4BF51" w14:textId="77777777" w:rsidR="00AA01DC" w:rsidRPr="005A2513" w:rsidRDefault="00AA01DC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D75E72" w:rsidRPr="005A2513" w14:paraId="20DDF4C5" w14:textId="77777777" w:rsidTr="00D75E72">
        <w:trPr>
          <w:trHeight w:val="215"/>
        </w:trPr>
        <w:tc>
          <w:tcPr>
            <w:tcW w:w="1314" w:type="dxa"/>
            <w:vMerge w:val="restart"/>
            <w:shd w:val="clear" w:color="auto" w:fill="auto"/>
            <w:noWrap/>
            <w:vAlign w:val="center"/>
            <w:hideMark/>
          </w:tcPr>
          <w:p w14:paraId="1D3B302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hiPSC lines</w:t>
            </w:r>
          </w:p>
        </w:tc>
        <w:tc>
          <w:tcPr>
            <w:tcW w:w="1926" w:type="dxa"/>
            <w:vMerge w:val="restart"/>
            <w:shd w:val="clear" w:color="auto" w:fill="auto"/>
            <w:noWrap/>
            <w:vAlign w:val="center"/>
            <w:hideMark/>
          </w:tcPr>
          <w:p w14:paraId="02B2A8DA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vAlign w:val="center"/>
            <w:hideMark/>
          </w:tcPr>
          <w:p w14:paraId="1B046985" w14:textId="5BF21B56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Striatum deposition</w:t>
            </w:r>
          </w:p>
        </w:tc>
        <w:tc>
          <w:tcPr>
            <w:tcW w:w="1089" w:type="dxa"/>
            <w:vMerge w:val="restart"/>
            <w:shd w:val="clear" w:color="auto" w:fill="auto"/>
            <w:noWrap/>
            <w:vAlign w:val="center"/>
            <w:hideMark/>
          </w:tcPr>
          <w:p w14:paraId="1350E13F" w14:textId="6070D90E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 xml:space="preserve">Song </w:t>
            </w:r>
            <w:r w:rsidRPr="005A2513">
              <w:rPr>
                <w:rFonts w:ascii="Book Antiqua" w:eastAsia="DengXian" w:hAnsi="Book Antiqua" w:cs="SimSun"/>
                <w:i/>
                <w:iCs/>
                <w:color w:val="000000"/>
                <w:lang w:val="en-GB" w:eastAsia="zh-CN"/>
              </w:rPr>
              <w:t>et al</w:t>
            </w:r>
            <w:r w:rsidRPr="005A2513">
              <w:rPr>
                <w:rFonts w:ascii="Book Antiqua" w:eastAsia="DengXian" w:hAnsi="Book Antiqua" w:cs="SimSun"/>
                <w:color w:val="000000"/>
                <w:vertAlign w:val="superscript"/>
                <w:lang w:val="en-GB" w:eastAsia="zh-CN"/>
              </w:rPr>
              <w:t>[95]</w:t>
            </w:r>
          </w:p>
        </w:tc>
      </w:tr>
      <w:tr w:rsidR="00D75E72" w:rsidRPr="005A2513" w14:paraId="1097B054" w14:textId="77777777" w:rsidTr="00D245BD">
        <w:trPr>
          <w:trHeight w:val="214"/>
        </w:trPr>
        <w:tc>
          <w:tcPr>
            <w:tcW w:w="1314" w:type="dxa"/>
            <w:vMerge/>
            <w:shd w:val="clear" w:color="auto" w:fill="auto"/>
            <w:noWrap/>
            <w:vAlign w:val="center"/>
          </w:tcPr>
          <w:p w14:paraId="1F2E022C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  <w:vAlign w:val="center"/>
          </w:tcPr>
          <w:p w14:paraId="4316268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</w:tcPr>
          <w:p w14:paraId="43CFF882" w14:textId="580CD6B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DAergic neurons density</w:t>
            </w:r>
          </w:p>
        </w:tc>
        <w:tc>
          <w:tcPr>
            <w:tcW w:w="1089" w:type="dxa"/>
            <w:vMerge/>
            <w:shd w:val="clear" w:color="auto" w:fill="auto"/>
            <w:noWrap/>
            <w:vAlign w:val="center"/>
          </w:tcPr>
          <w:p w14:paraId="1C7D5E4F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D75E72" w:rsidRPr="005A2513" w14:paraId="5B8DA07B" w14:textId="77777777" w:rsidTr="00D245BD">
        <w:trPr>
          <w:trHeight w:val="214"/>
        </w:trPr>
        <w:tc>
          <w:tcPr>
            <w:tcW w:w="1314" w:type="dxa"/>
            <w:vMerge/>
            <w:shd w:val="clear" w:color="auto" w:fill="auto"/>
            <w:noWrap/>
            <w:vAlign w:val="center"/>
          </w:tcPr>
          <w:p w14:paraId="26543FC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  <w:vAlign w:val="center"/>
          </w:tcPr>
          <w:p w14:paraId="091EECF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  <w:tc>
          <w:tcPr>
            <w:tcW w:w="4301" w:type="dxa"/>
            <w:shd w:val="clear" w:color="auto" w:fill="auto"/>
            <w:noWrap/>
            <w:vAlign w:val="center"/>
          </w:tcPr>
          <w:p w14:paraId="027674E3" w14:textId="4ACCCED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eastAsia="DengXian" w:hAnsi="Book Antiqua" w:cs="SimSun"/>
                <w:color w:val="000000"/>
                <w:lang w:val="en-GB" w:eastAsia="zh-CN"/>
              </w:rPr>
              <w:t>↑ Behavioral amelioration</w:t>
            </w:r>
          </w:p>
        </w:tc>
        <w:tc>
          <w:tcPr>
            <w:tcW w:w="1089" w:type="dxa"/>
            <w:vMerge/>
            <w:shd w:val="clear" w:color="auto" w:fill="auto"/>
            <w:noWrap/>
            <w:vAlign w:val="center"/>
          </w:tcPr>
          <w:p w14:paraId="156EED2D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</w:p>
        </w:tc>
      </w:tr>
      <w:tr w:rsidR="00D75E72" w:rsidRPr="005A2513" w14:paraId="45F474BE" w14:textId="77777777" w:rsidTr="00D75E72">
        <w:trPr>
          <w:trHeight w:val="320"/>
        </w:trPr>
        <w:tc>
          <w:tcPr>
            <w:tcW w:w="1314" w:type="dxa"/>
            <w:vMerge w:val="restart"/>
            <w:shd w:val="clear" w:color="auto" w:fill="auto"/>
            <w:noWrap/>
            <w:hideMark/>
          </w:tcPr>
          <w:p w14:paraId="7E03FCF5" w14:textId="3EC45272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MSCs</w:t>
            </w:r>
          </w:p>
        </w:tc>
        <w:tc>
          <w:tcPr>
            <w:tcW w:w="1926" w:type="dxa"/>
            <w:vMerge w:val="restart"/>
            <w:shd w:val="clear" w:color="auto" w:fill="auto"/>
            <w:noWrap/>
            <w:hideMark/>
          </w:tcPr>
          <w:p w14:paraId="7A0C4992" w14:textId="0C9BA447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6-OHDA rat model</w:t>
            </w:r>
          </w:p>
        </w:tc>
        <w:tc>
          <w:tcPr>
            <w:tcW w:w="4301" w:type="dxa"/>
            <w:shd w:val="clear" w:color="auto" w:fill="auto"/>
            <w:noWrap/>
            <w:hideMark/>
          </w:tcPr>
          <w:p w14:paraId="446F6EEF" w14:textId="0907974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TH-positive fibers in the striatum and TH-positive neurons in the SNpc</w:t>
            </w:r>
          </w:p>
        </w:tc>
        <w:tc>
          <w:tcPr>
            <w:tcW w:w="1089" w:type="dxa"/>
            <w:vMerge w:val="restart"/>
            <w:shd w:val="clear" w:color="auto" w:fill="auto"/>
            <w:noWrap/>
            <w:hideMark/>
          </w:tcPr>
          <w:p w14:paraId="01FF9B46" w14:textId="2C3CCD3B" w:rsidR="00D75E72" w:rsidRPr="005A2513" w:rsidRDefault="00D75E72" w:rsidP="00FB01A6">
            <w:pPr>
              <w:spacing w:line="360" w:lineRule="auto"/>
              <w:jc w:val="both"/>
              <w:rPr>
                <w:rFonts w:ascii="Book Antiqua" w:eastAsia="DengXian" w:hAnsi="Book Antiqua" w:cs="SimSun"/>
                <w:color w:val="000000"/>
                <w:lang w:val="en-GB" w:eastAsia="zh-CN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Wang </w:t>
            </w:r>
            <w:r w:rsidRPr="005A2513">
              <w:rPr>
                <w:rFonts w:ascii="Book Antiqua" w:hAnsi="Book Antiqua" w:cstheme="minorHAnsi"/>
                <w:i/>
                <w:iCs/>
                <w:lang w:val="en-GB"/>
              </w:rPr>
              <w:t>et al</w:t>
            </w:r>
            <w:r w:rsidRPr="005A2513">
              <w:rPr>
                <w:rFonts w:ascii="Book Antiqua" w:hAnsi="Book Antiqua" w:cstheme="minorHAnsi"/>
                <w:noProof/>
                <w:vertAlign w:val="superscript"/>
                <w:lang w:val="en-GB"/>
              </w:rPr>
              <w:t>[96]</w:t>
            </w:r>
          </w:p>
        </w:tc>
      </w:tr>
      <w:tr w:rsidR="00D75E72" w:rsidRPr="005A2513" w14:paraId="311AA37E" w14:textId="77777777" w:rsidTr="00733D89">
        <w:trPr>
          <w:trHeight w:val="320"/>
        </w:trPr>
        <w:tc>
          <w:tcPr>
            <w:tcW w:w="1314" w:type="dxa"/>
            <w:vMerge/>
            <w:shd w:val="clear" w:color="auto" w:fill="auto"/>
            <w:noWrap/>
          </w:tcPr>
          <w:p w14:paraId="12024C3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D31EC95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7F4E08D6" w14:textId="62BC27B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Therapeutic effects of SDF-1</w:t>
            </w:r>
            <w:bookmarkStart w:id="3" w:name="_Hlk127880203"/>
            <w:r w:rsidRPr="005A2513">
              <w:rPr>
                <w:rFonts w:ascii="Book Antiqua" w:hAnsi="Book Antiqua" w:cstheme="minorHAnsi"/>
                <w:lang w:val="en-GB"/>
              </w:rPr>
              <w:t>α</w:t>
            </w:r>
            <w:bookmarkEnd w:id="3"/>
          </w:p>
        </w:tc>
        <w:tc>
          <w:tcPr>
            <w:tcW w:w="1089" w:type="dxa"/>
            <w:vMerge/>
            <w:shd w:val="clear" w:color="auto" w:fill="auto"/>
            <w:noWrap/>
          </w:tcPr>
          <w:p w14:paraId="6FB5EB8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21E0ED72" w14:textId="77777777" w:rsidTr="00733D89">
        <w:trPr>
          <w:trHeight w:val="320"/>
        </w:trPr>
        <w:tc>
          <w:tcPr>
            <w:tcW w:w="1314" w:type="dxa"/>
            <w:vMerge/>
            <w:shd w:val="clear" w:color="auto" w:fill="auto"/>
            <w:noWrap/>
          </w:tcPr>
          <w:p w14:paraId="65FEEAD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F835027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6BA6EE83" w14:textId="08FECF40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Behavioral amelioration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7E190BA6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5F01B229" w14:textId="77777777" w:rsidTr="00D75E72">
        <w:trPr>
          <w:trHeight w:val="131"/>
        </w:trPr>
        <w:tc>
          <w:tcPr>
            <w:tcW w:w="1314" w:type="dxa"/>
            <w:vMerge w:val="restart"/>
            <w:shd w:val="clear" w:color="auto" w:fill="auto"/>
            <w:noWrap/>
          </w:tcPr>
          <w:p w14:paraId="48036BFC" w14:textId="5F1CACC8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MSCs</w:t>
            </w:r>
          </w:p>
        </w:tc>
        <w:tc>
          <w:tcPr>
            <w:tcW w:w="1926" w:type="dxa"/>
            <w:vMerge w:val="restart"/>
            <w:shd w:val="clear" w:color="auto" w:fill="auto"/>
            <w:noWrap/>
          </w:tcPr>
          <w:p w14:paraId="46528288" w14:textId="6A1D55FC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6-OHDA rat model </w:t>
            </w:r>
          </w:p>
        </w:tc>
        <w:tc>
          <w:tcPr>
            <w:tcW w:w="4301" w:type="dxa"/>
            <w:shd w:val="clear" w:color="auto" w:fill="auto"/>
            <w:noWrap/>
          </w:tcPr>
          <w:p w14:paraId="66666908" w14:textId="02E9F339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bookmarkStart w:id="4" w:name="_Hlk127519026"/>
            <w:r w:rsidRPr="005A2513">
              <w:rPr>
                <w:rFonts w:ascii="Book Antiqua" w:hAnsi="Book Antiqua" w:cstheme="minorHAnsi"/>
                <w:lang w:val="en-GB"/>
              </w:rPr>
              <w:t>striatum deposition</w:t>
            </w:r>
            <w:bookmarkEnd w:id="4"/>
          </w:p>
        </w:tc>
        <w:tc>
          <w:tcPr>
            <w:tcW w:w="1089" w:type="dxa"/>
            <w:vMerge w:val="restart"/>
            <w:shd w:val="clear" w:color="auto" w:fill="auto"/>
            <w:noWrap/>
          </w:tcPr>
          <w:p w14:paraId="01D838A5" w14:textId="397D51D2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Cova </w:t>
            </w:r>
            <w:r w:rsidRPr="005A2513">
              <w:rPr>
                <w:rFonts w:ascii="Book Antiqua" w:hAnsi="Book Antiqua" w:cstheme="minorHAnsi"/>
                <w:i/>
                <w:iCs/>
                <w:lang w:val="en-GB"/>
              </w:rPr>
              <w:t>et al</w:t>
            </w:r>
            <w:r w:rsidRPr="005A2513">
              <w:rPr>
                <w:rFonts w:ascii="Book Antiqua" w:hAnsi="Book Antiqua" w:cstheme="minorHAnsi"/>
                <w:noProof/>
                <w:vertAlign w:val="superscript"/>
                <w:lang w:val="en-GB"/>
              </w:rPr>
              <w:t>[97]</w:t>
            </w:r>
          </w:p>
        </w:tc>
      </w:tr>
      <w:tr w:rsidR="00D75E72" w:rsidRPr="005A2513" w14:paraId="38ED22B2" w14:textId="77777777" w:rsidTr="00D75E72">
        <w:trPr>
          <w:trHeight w:val="480"/>
        </w:trPr>
        <w:tc>
          <w:tcPr>
            <w:tcW w:w="1314" w:type="dxa"/>
            <w:vMerge/>
            <w:shd w:val="clear" w:color="auto" w:fill="auto"/>
            <w:noWrap/>
          </w:tcPr>
          <w:p w14:paraId="404DDC4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0607DE45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76E6AE11" w14:textId="64248508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DAergic neuron density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0AB0BA70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01B0BD9D" w14:textId="77777777" w:rsidTr="00B40F52">
        <w:trPr>
          <w:trHeight w:val="480"/>
        </w:trPr>
        <w:tc>
          <w:tcPr>
            <w:tcW w:w="1314" w:type="dxa"/>
            <w:vMerge/>
            <w:shd w:val="clear" w:color="auto" w:fill="auto"/>
            <w:noWrap/>
          </w:tcPr>
          <w:p w14:paraId="6C92BC6C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5453694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1EFBA8BC" w14:textId="68106E01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↑ </w:t>
            </w:r>
            <w:r w:rsidRPr="005A2513">
              <w:rPr>
                <w:rFonts w:ascii="Book Antiqua" w:hAnsi="Book Antiqua"/>
                <w:lang w:val="en-GB"/>
              </w:rPr>
              <w:t>Ki67/ PCNA – positive cells level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3784EE2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5D81D003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7C58CF7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761D03E4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522B2A0D" w14:textId="3DA36DF4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↑ Dcx expression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5CF92809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6459A8D2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5815EEC3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5C75895A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24232BB9" w14:textId="41BDFFCF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one of the grafted cells were TH- or DAT-positive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74510C8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  <w:tr w:rsidR="00D75E72" w:rsidRPr="005A2513" w14:paraId="37AB7567" w14:textId="77777777" w:rsidTr="00B40F52">
        <w:trPr>
          <w:trHeight w:val="128"/>
        </w:trPr>
        <w:tc>
          <w:tcPr>
            <w:tcW w:w="1314" w:type="dxa"/>
            <w:vMerge/>
            <w:shd w:val="clear" w:color="auto" w:fill="auto"/>
            <w:noWrap/>
          </w:tcPr>
          <w:p w14:paraId="5EAE7926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1926" w:type="dxa"/>
            <w:vMerge/>
            <w:shd w:val="clear" w:color="auto" w:fill="auto"/>
            <w:noWrap/>
          </w:tcPr>
          <w:p w14:paraId="666A801E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  <w:tc>
          <w:tcPr>
            <w:tcW w:w="4301" w:type="dxa"/>
            <w:shd w:val="clear" w:color="auto" w:fill="auto"/>
            <w:noWrap/>
          </w:tcPr>
          <w:p w14:paraId="1EC1EC85" w14:textId="310B7DB2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mprovement in behavior is not mentioned.</w:t>
            </w:r>
          </w:p>
        </w:tc>
        <w:tc>
          <w:tcPr>
            <w:tcW w:w="1089" w:type="dxa"/>
            <w:vMerge/>
            <w:shd w:val="clear" w:color="auto" w:fill="auto"/>
            <w:noWrap/>
          </w:tcPr>
          <w:p w14:paraId="109B7A31" w14:textId="77777777" w:rsidR="00D75E72" w:rsidRPr="005A2513" w:rsidRDefault="00D75E72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</w:p>
        </w:tc>
      </w:tr>
    </w:tbl>
    <w:p w14:paraId="635C83C8" w14:textId="4CFED83B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lang w:val="en-GB"/>
        </w:rPr>
      </w:pPr>
      <w:r w:rsidRPr="005A2513">
        <w:rPr>
          <w:rFonts w:ascii="Book Antiqua" w:hAnsi="Book Antiqua"/>
          <w:lang w:val="en-GB"/>
        </w:rPr>
        <w:t>6-OH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6-hydroxy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ergi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rgi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A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pam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ransporter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cx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oubl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rti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IRK2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tein-activat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war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rectifie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otassiu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hanne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2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M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dult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iP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PSC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PE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SC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CAM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pecif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dhesio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olecul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CNA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liferatin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uclea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tige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PTP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-methyl-4-phenyl-1,2,3,6-tetrahydropyridin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PCs</w:t>
      </w:r>
      <w:bookmarkStart w:id="5" w:name="_Hlk127874781"/>
      <w:r w:rsidRPr="005A2513">
        <w:rPr>
          <w:rFonts w:ascii="Book Antiqua" w:hAnsi="Book Antiqua"/>
          <w:lang w:val="en-GB"/>
        </w:rPr>
        <w:t>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geni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bookmarkEnd w:id="5"/>
      <w:r w:rsidRPr="005A2513">
        <w:rPr>
          <w:rFonts w:ascii="Book Antiqua" w:hAnsi="Book Antiqua"/>
          <w:lang w:val="en-GB"/>
        </w:rPr>
        <w:t>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Ki67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oliferating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uclea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antigen,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DF-1α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rom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fact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1α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Np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ubstantia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igra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mpacta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H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yrosine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ydroxylase.</w:t>
      </w:r>
    </w:p>
    <w:p w14:paraId="1EC86763" w14:textId="77777777" w:rsidR="00F567CC" w:rsidRPr="005A2513" w:rsidRDefault="00F567CC" w:rsidP="00FB01A6">
      <w:pPr>
        <w:spacing w:line="360" w:lineRule="auto"/>
        <w:jc w:val="both"/>
        <w:rPr>
          <w:rFonts w:ascii="Book Antiqua" w:hAnsi="Book Antiqua"/>
          <w:lang w:val="en-GB"/>
        </w:rPr>
        <w:sectPr w:rsidR="00F567CC" w:rsidRPr="005A25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844FAD" w14:textId="48022065" w:rsidR="005E6451" w:rsidRPr="005A2513" w:rsidRDefault="005E6451" w:rsidP="00FB01A6">
      <w:pPr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5A2513">
        <w:rPr>
          <w:rFonts w:ascii="Book Antiqua" w:hAnsi="Book Antiqua"/>
          <w:b/>
          <w:bCs/>
          <w:lang w:val="en-GB"/>
        </w:rPr>
        <w:lastRenderedPageBreak/>
        <w:t>Table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3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linical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rial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for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cell-based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therapy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in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Parkinson’s</w:t>
      </w:r>
      <w:r w:rsidR="00A92650" w:rsidRPr="005A2513">
        <w:rPr>
          <w:rFonts w:ascii="Book Antiqua" w:hAnsi="Book Antiqua"/>
          <w:b/>
          <w:bCs/>
          <w:lang w:val="en-GB"/>
        </w:rPr>
        <w:t xml:space="preserve"> </w:t>
      </w:r>
      <w:r w:rsidRPr="005A2513">
        <w:rPr>
          <w:rFonts w:ascii="Book Antiqua" w:hAnsi="Book Antiqua"/>
          <w:b/>
          <w:bCs/>
          <w:lang w:val="en-GB"/>
        </w:rPr>
        <w:t>diseas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7"/>
        <w:gridCol w:w="2549"/>
        <w:gridCol w:w="4523"/>
      </w:tblGrid>
      <w:tr w:rsidR="00085BA0" w:rsidRPr="005A2513" w14:paraId="13958398" w14:textId="77777777" w:rsidTr="00085BA0"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</w:tcPr>
          <w:p w14:paraId="282A156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Study identifier</w:t>
            </w:r>
          </w:p>
        </w:tc>
        <w:tc>
          <w:tcPr>
            <w:tcW w:w="2549" w:type="dxa"/>
            <w:tcBorders>
              <w:top w:val="single" w:sz="4" w:space="0" w:color="auto"/>
              <w:bottom w:val="single" w:sz="4" w:space="0" w:color="auto"/>
            </w:tcBorders>
          </w:tcPr>
          <w:p w14:paraId="7182E547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Cell type</w:t>
            </w:r>
          </w:p>
        </w:tc>
        <w:tc>
          <w:tcPr>
            <w:tcW w:w="4523" w:type="dxa"/>
            <w:tcBorders>
              <w:top w:val="single" w:sz="4" w:space="0" w:color="auto"/>
              <w:bottom w:val="single" w:sz="4" w:space="0" w:color="auto"/>
            </w:tcBorders>
          </w:tcPr>
          <w:p w14:paraId="45A2DA17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lang w:val="en-GB"/>
              </w:rPr>
            </w:pPr>
            <w:r w:rsidRPr="005A2513">
              <w:rPr>
                <w:rFonts w:ascii="Book Antiqua" w:hAnsi="Book Antiqua" w:cstheme="minorHAnsi"/>
                <w:b/>
                <w:bCs/>
                <w:lang w:val="en-GB"/>
              </w:rPr>
              <w:t>Aim of the study</w:t>
            </w:r>
          </w:p>
        </w:tc>
      </w:tr>
      <w:tr w:rsidR="00085BA0" w:rsidRPr="005A2513" w14:paraId="2FA30616" w14:textId="77777777" w:rsidTr="00085BA0">
        <w:tc>
          <w:tcPr>
            <w:tcW w:w="1990" w:type="dxa"/>
            <w:tcBorders>
              <w:top w:val="single" w:sz="4" w:space="0" w:color="auto"/>
            </w:tcBorders>
          </w:tcPr>
          <w:p w14:paraId="69E60C86" w14:textId="65362FF0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119636</w:t>
            </w:r>
            <w:r w:rsidR="00E305C8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2</w:t>
            </w:r>
            <w:r w:rsidR="00E305C8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  <w:tcBorders>
              <w:top w:val="single" w:sz="4" w:space="0" w:color="auto"/>
            </w:tcBorders>
          </w:tcPr>
          <w:p w14:paraId="397B5443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ESC-NPCs</w:t>
            </w:r>
          </w:p>
        </w:tc>
        <w:tc>
          <w:tcPr>
            <w:tcW w:w="4523" w:type="dxa"/>
            <w:tcBorders>
              <w:top w:val="single" w:sz="4" w:space="0" w:color="auto"/>
            </w:tcBorders>
          </w:tcPr>
          <w:p w14:paraId="4B5C512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intracerebral transplantation</w:t>
            </w:r>
          </w:p>
        </w:tc>
      </w:tr>
      <w:tr w:rsidR="00085BA0" w:rsidRPr="005A2513" w14:paraId="290BF351" w14:textId="77777777" w:rsidTr="00085BA0">
        <w:tc>
          <w:tcPr>
            <w:tcW w:w="1990" w:type="dxa"/>
          </w:tcPr>
          <w:p w14:paraId="1C2D528F" w14:textId="0A8166E5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5635409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11C5064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ESC-DA neurons</w:t>
            </w:r>
          </w:p>
        </w:tc>
        <w:tc>
          <w:tcPr>
            <w:tcW w:w="4523" w:type="dxa"/>
          </w:tcPr>
          <w:p w14:paraId="4E8D97F8" w14:textId="67BA1B09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Safety and tolerability evaluation of intraputamenal </w:t>
            </w:r>
            <w:r w:rsidR="00B222B7" w:rsidRPr="005A2513">
              <w:rPr>
                <w:rFonts w:ascii="Book Antiqua" w:hAnsi="Book Antiqua" w:cstheme="minorHAnsi"/>
                <w:lang w:val="en-GB"/>
              </w:rPr>
              <w:t>transplantation</w:t>
            </w:r>
          </w:p>
        </w:tc>
      </w:tr>
      <w:tr w:rsidR="00085BA0" w:rsidRPr="005A2513" w14:paraId="31FC4D30" w14:textId="77777777" w:rsidTr="00085BA0">
        <w:tc>
          <w:tcPr>
            <w:tcW w:w="1990" w:type="dxa"/>
          </w:tcPr>
          <w:p w14:paraId="4A822552" w14:textId="1DD4980D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245272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7DDE8BC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SC-hpNSC</w:t>
            </w:r>
            <w:r w:rsidRPr="005A2513">
              <w:rPr>
                <w:rFonts w:ascii="Book Antiqua" w:hAnsi="Book Antiqua" w:cs="Arial"/>
                <w:color w:val="1B232C"/>
                <w:vertAlign w:val="superscript"/>
                <w:lang w:val="en-GB"/>
              </w:rPr>
              <w:t>®</w:t>
            </w:r>
          </w:p>
        </w:tc>
        <w:tc>
          <w:tcPr>
            <w:tcW w:w="4523" w:type="dxa"/>
          </w:tcPr>
          <w:p w14:paraId="5DA5856B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evaluation of intracerebral transplantation</w:t>
            </w:r>
          </w:p>
        </w:tc>
      </w:tr>
      <w:tr w:rsidR="00085BA0" w:rsidRPr="005A2513" w14:paraId="1766C9BF" w14:textId="77777777" w:rsidTr="00085BA0">
        <w:tc>
          <w:tcPr>
            <w:tcW w:w="1990" w:type="dxa"/>
          </w:tcPr>
          <w:p w14:paraId="3729F2D2" w14:textId="2172C9C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815071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5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F552799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PS-NSCs</w:t>
            </w:r>
          </w:p>
        </w:tc>
        <w:tc>
          <w:tcPr>
            <w:tcW w:w="4523" w:type="dxa"/>
          </w:tcPr>
          <w:p w14:paraId="60DCF31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08F00D27" w14:textId="77777777" w:rsidTr="00085BA0">
        <w:tc>
          <w:tcPr>
            <w:tcW w:w="1990" w:type="dxa"/>
          </w:tcPr>
          <w:p w14:paraId="5D5658AF" w14:textId="1498AF8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UMIN00003356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6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4952989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iPSC-derived dopaminergic progenitors</w:t>
            </w:r>
          </w:p>
        </w:tc>
        <w:tc>
          <w:tcPr>
            <w:tcW w:w="4523" w:type="dxa"/>
          </w:tcPr>
          <w:p w14:paraId="79673F30" w14:textId="69AC0CAC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 xml:space="preserve">Safety and </w:t>
            </w:r>
            <w:r w:rsidR="00B222B7">
              <w:rPr>
                <w:rFonts w:ascii="Book Antiqua" w:hAnsi="Book Antiqua" w:cstheme="minorHAnsi"/>
                <w:lang w:val="en-GB"/>
              </w:rPr>
              <w:t>e</w:t>
            </w:r>
            <w:r w:rsidR="00B222B7" w:rsidRPr="005A2513">
              <w:rPr>
                <w:rFonts w:ascii="Book Antiqua" w:hAnsi="Book Antiqua" w:cstheme="minorHAnsi"/>
                <w:lang w:val="en-GB"/>
              </w:rPr>
              <w:t xml:space="preserve">fficacy </w:t>
            </w:r>
            <w:r w:rsidRPr="005A2513">
              <w:rPr>
                <w:rFonts w:ascii="Book Antiqua" w:hAnsi="Book Antiqua" w:cstheme="minorHAnsi"/>
                <w:lang w:val="en-GB"/>
              </w:rPr>
              <w:t>of transplantation into the corpus striatum</w:t>
            </w:r>
          </w:p>
        </w:tc>
      </w:tr>
      <w:tr w:rsidR="00085BA0" w:rsidRPr="005A2513" w14:paraId="37A113A2" w14:textId="77777777" w:rsidTr="00085BA0">
        <w:tc>
          <w:tcPr>
            <w:tcW w:w="1990" w:type="dxa"/>
          </w:tcPr>
          <w:p w14:paraId="7C353641" w14:textId="3FBD6BC9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12845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7]</w:t>
            </w:r>
          </w:p>
        </w:tc>
        <w:tc>
          <w:tcPr>
            <w:tcW w:w="2549" w:type="dxa"/>
          </w:tcPr>
          <w:p w14:paraId="206F5872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NSCs</w:t>
            </w:r>
          </w:p>
        </w:tc>
        <w:tc>
          <w:tcPr>
            <w:tcW w:w="4523" w:type="dxa"/>
          </w:tcPr>
          <w:p w14:paraId="6AA0D89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nasal delivery</w:t>
            </w:r>
          </w:p>
        </w:tc>
      </w:tr>
      <w:tr w:rsidR="00085BA0" w:rsidRPr="005A2513" w14:paraId="7F088E84" w14:textId="77777777" w:rsidTr="00085BA0">
        <w:tc>
          <w:tcPr>
            <w:tcW w:w="1990" w:type="dxa"/>
          </w:tcPr>
          <w:p w14:paraId="397B0957" w14:textId="0C288546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309514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8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40222021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SC-derived neurons</w:t>
            </w:r>
          </w:p>
        </w:tc>
        <w:tc>
          <w:tcPr>
            <w:tcW w:w="4523" w:type="dxa"/>
          </w:tcPr>
          <w:p w14:paraId="78375D70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 of intracerebral injection</w:t>
            </w:r>
          </w:p>
        </w:tc>
      </w:tr>
      <w:tr w:rsidR="00085BA0" w:rsidRPr="005A2513" w14:paraId="221F5488" w14:textId="77777777" w:rsidTr="00085BA0">
        <w:tc>
          <w:tcPr>
            <w:tcW w:w="1990" w:type="dxa"/>
          </w:tcPr>
          <w:p w14:paraId="06504F79" w14:textId="310775F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189839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69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2058FA0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hVMT</w:t>
            </w:r>
          </w:p>
        </w:tc>
        <w:tc>
          <w:tcPr>
            <w:tcW w:w="4523" w:type="dxa"/>
          </w:tcPr>
          <w:p w14:paraId="3A63CF95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2AAA9A11" w14:textId="77777777" w:rsidTr="00085BA0">
        <w:tc>
          <w:tcPr>
            <w:tcW w:w="1990" w:type="dxa"/>
          </w:tcPr>
          <w:p w14:paraId="26FAB13C" w14:textId="6FEDF58E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279505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7A6E1DB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6D77DEC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Efficacy evaluation of intravenous and intranasal delivery</w:t>
            </w:r>
          </w:p>
        </w:tc>
      </w:tr>
      <w:tr w:rsidR="00085BA0" w:rsidRPr="005A2513" w14:paraId="6026BCA2" w14:textId="77777777" w:rsidTr="00085BA0">
        <w:tc>
          <w:tcPr>
            <w:tcW w:w="1990" w:type="dxa"/>
          </w:tcPr>
          <w:p w14:paraId="6DE537F1" w14:textId="0687C142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0976430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1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0DA01A7B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522492F6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and efficacy evaluation</w:t>
            </w:r>
          </w:p>
        </w:tc>
      </w:tr>
      <w:tr w:rsidR="00085BA0" w:rsidRPr="005A2513" w14:paraId="5C810C75" w14:textId="77777777" w:rsidTr="00085BA0">
        <w:tc>
          <w:tcPr>
            <w:tcW w:w="1990" w:type="dxa"/>
          </w:tcPr>
          <w:p w14:paraId="491F87D0" w14:textId="54A9D081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724136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4000FE" w:rsidRPr="005A2513">
              <w:rPr>
                <w:rFonts w:ascii="Book Antiqua" w:hAnsi="Book Antiqua" w:cstheme="minorHAnsi"/>
                <w:vertAlign w:val="superscript"/>
                <w:lang w:val="en-GB"/>
              </w:rPr>
              <w:t>7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9AA2528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BMSC</w:t>
            </w:r>
          </w:p>
        </w:tc>
        <w:tc>
          <w:tcPr>
            <w:tcW w:w="4523" w:type="dxa"/>
          </w:tcPr>
          <w:p w14:paraId="6F604D44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Efficacy evaluation of intravenous and intranasal delivery on cognitive impairment</w:t>
            </w:r>
          </w:p>
        </w:tc>
      </w:tr>
      <w:tr w:rsidR="00085BA0" w:rsidRPr="005A2513" w14:paraId="6851DD7E" w14:textId="77777777" w:rsidTr="00085BA0">
        <w:tc>
          <w:tcPr>
            <w:tcW w:w="1990" w:type="dxa"/>
          </w:tcPr>
          <w:p w14:paraId="5DC7CDED" w14:textId="35CDE200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NCT03684122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[</w:t>
            </w:r>
            <w:r w:rsidR="00733D89" w:rsidRPr="005A2513">
              <w:rPr>
                <w:rFonts w:ascii="Book Antiqua" w:hAnsi="Book Antiqua" w:cstheme="minorHAnsi"/>
                <w:vertAlign w:val="superscript"/>
                <w:lang w:val="en-GB"/>
              </w:rPr>
              <w:t>73</w:t>
            </w:r>
            <w:r w:rsidR="00835C19" w:rsidRPr="005A2513">
              <w:rPr>
                <w:rFonts w:ascii="Book Antiqua" w:hAnsi="Book Antiqua" w:cstheme="minorHAnsi"/>
                <w:vertAlign w:val="superscript"/>
                <w:lang w:val="en-GB"/>
              </w:rPr>
              <w:t>]</w:t>
            </w:r>
          </w:p>
        </w:tc>
        <w:tc>
          <w:tcPr>
            <w:tcW w:w="2549" w:type="dxa"/>
          </w:tcPr>
          <w:p w14:paraId="5533ECBD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Umbilical cord derived MSCs differentiated into NSCs</w:t>
            </w:r>
          </w:p>
        </w:tc>
        <w:tc>
          <w:tcPr>
            <w:tcW w:w="4523" w:type="dxa"/>
          </w:tcPr>
          <w:p w14:paraId="440E013A" w14:textId="77777777" w:rsidR="00085BA0" w:rsidRPr="005A2513" w:rsidRDefault="00085BA0" w:rsidP="00FB01A6">
            <w:pPr>
              <w:spacing w:line="360" w:lineRule="auto"/>
              <w:jc w:val="both"/>
              <w:rPr>
                <w:rFonts w:ascii="Book Antiqua" w:hAnsi="Book Antiqua" w:cstheme="minorHAnsi"/>
                <w:lang w:val="en-GB"/>
              </w:rPr>
            </w:pPr>
            <w:r w:rsidRPr="005A2513">
              <w:rPr>
                <w:rFonts w:ascii="Book Antiqua" w:hAnsi="Book Antiqua" w:cstheme="minorHAnsi"/>
                <w:lang w:val="en-GB"/>
              </w:rPr>
              <w:t>Safety evaluation of intrathecal and intravenous injections</w:t>
            </w:r>
          </w:p>
        </w:tc>
      </w:tr>
    </w:tbl>
    <w:p w14:paraId="02DF80E7" w14:textId="32B1EA96" w:rsidR="008629A9" w:rsidRPr="005A2513" w:rsidRDefault="005E6451" w:rsidP="00FB01A6">
      <w:pPr>
        <w:spacing w:line="360" w:lineRule="auto"/>
        <w:jc w:val="both"/>
        <w:rPr>
          <w:rFonts w:ascii="Book Antiqua" w:hAnsi="Book Antiqua"/>
          <w:lang w:val="en-GB" w:eastAsia="zh-CN"/>
        </w:rPr>
      </w:pPr>
      <w:r w:rsidRPr="005A2513">
        <w:rPr>
          <w:rFonts w:ascii="Book Antiqua" w:hAnsi="Book Antiqua"/>
          <w:lang w:val="en-GB"/>
        </w:rPr>
        <w:t>BMSC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one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marrow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PS-NS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luripotent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SC-hpNSC</w:t>
      </w:r>
      <w:r w:rsidRPr="005A2513">
        <w:rPr>
          <w:rFonts w:ascii="Book Antiqua" w:hAnsi="Book Antiqua"/>
          <w:vertAlign w:val="superscript"/>
          <w:lang w:val="en-GB"/>
        </w:rPr>
        <w:t>®</w:t>
      </w:r>
      <w:r w:rsidRPr="005A2513">
        <w:rPr>
          <w:rFonts w:ascii="Book Antiqua" w:hAnsi="Book Antiqua"/>
          <w:lang w:val="en-GB"/>
        </w:rPr>
        <w:t>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arthenogenet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B222B7">
        <w:rPr>
          <w:rFonts w:ascii="Book Antiqua" w:hAnsi="Book Antiqua"/>
          <w:lang w:val="en-GB"/>
        </w:rPr>
        <w:t>-</w:t>
      </w:r>
      <w:r w:rsidRPr="005A2513">
        <w:rPr>
          <w:rFonts w:ascii="Book Antiqua" w:hAnsi="Book Antiqua"/>
          <w:lang w:val="en-GB"/>
        </w:rPr>
        <w:t>cell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develop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by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internation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orporation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NS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lastRenderedPageBreak/>
        <w:t>hVMT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vent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mesencephalo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tissue;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ESC-NPCs: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Human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embryonic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stem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-derived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neural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precursor</w:t>
      </w:r>
      <w:r w:rsidR="00A92650" w:rsidRPr="005A2513">
        <w:rPr>
          <w:rFonts w:ascii="Book Antiqua" w:hAnsi="Book Antiqua"/>
          <w:lang w:val="en-GB"/>
        </w:rPr>
        <w:t xml:space="preserve"> </w:t>
      </w:r>
      <w:r w:rsidRPr="005A2513">
        <w:rPr>
          <w:rFonts w:ascii="Book Antiqua" w:hAnsi="Book Antiqua"/>
          <w:lang w:val="en-GB"/>
        </w:rPr>
        <w:t>cells</w:t>
      </w:r>
      <w:r w:rsidR="00F567CC" w:rsidRPr="005A2513">
        <w:rPr>
          <w:rFonts w:ascii="Book Antiqua" w:hAnsi="Book Antiqua"/>
          <w:lang w:val="en-GB" w:eastAsia="zh-CN"/>
        </w:rPr>
        <w:t>.</w:t>
      </w:r>
    </w:p>
    <w:sectPr w:rsidR="008629A9" w:rsidRPr="005A2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7B75B" w14:textId="77777777" w:rsidR="00945CF9" w:rsidRDefault="00945CF9" w:rsidP="00334021">
      <w:r>
        <w:separator/>
      </w:r>
    </w:p>
  </w:endnote>
  <w:endnote w:type="continuationSeparator" w:id="0">
    <w:p w14:paraId="2450C713" w14:textId="77777777" w:rsidR="00945CF9" w:rsidRDefault="00945CF9" w:rsidP="00334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24"/>
        <w:szCs w:val="24"/>
      </w:rPr>
      <w:id w:val="2024509261"/>
      <w:docPartObj>
        <w:docPartGallery w:val="Page Numbers (Bottom of Page)"/>
        <w:docPartUnique/>
      </w:docPartObj>
    </w:sdtPr>
    <w:sdtContent>
      <w:sdt>
        <w:sdtPr>
          <w:rPr>
            <w:rFonts w:ascii="Book Antiqua" w:hAnsi="Book Antiqua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5271C07" w14:textId="227C3611" w:rsidR="00B40F52" w:rsidRPr="00334021" w:rsidRDefault="00B40F52">
            <w:pPr>
              <w:pStyle w:val="Footer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sz w:val="24"/>
                <w:szCs w:val="24"/>
                <w:lang w:val="zh-CN" w:eastAsia="zh-CN"/>
              </w:rPr>
              <w:t>/</w:t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  <w:lang w:val="zh-CN" w:eastAsia="zh-CN"/>
              </w:rPr>
              <w:t>2</w:t>
            </w:r>
            <w:r w:rsidRPr="00334021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D16FDA" w14:textId="77777777" w:rsidR="00B40F52" w:rsidRPr="00334021" w:rsidRDefault="00B40F52">
    <w:pPr>
      <w:pStyle w:val="Footer"/>
      <w:rPr>
        <w:rFonts w:ascii="Book Antiqua" w:hAnsi="Book Antiqua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614B5" w14:textId="77777777" w:rsidR="00945CF9" w:rsidRDefault="00945CF9" w:rsidP="00334021">
      <w:r>
        <w:separator/>
      </w:r>
    </w:p>
  </w:footnote>
  <w:footnote w:type="continuationSeparator" w:id="0">
    <w:p w14:paraId="414A4354" w14:textId="77777777" w:rsidR="00945CF9" w:rsidRDefault="00945CF9" w:rsidP="003340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La0MDS0MDWztDBQ0lEKTi0uzszPAykwrgUAXP29ACwAAAA="/>
  </w:docVars>
  <w:rsids>
    <w:rsidRoot w:val="00A77B3E"/>
    <w:rsid w:val="0000590C"/>
    <w:rsid w:val="000109AC"/>
    <w:rsid w:val="00031A2A"/>
    <w:rsid w:val="000421B3"/>
    <w:rsid w:val="000553FC"/>
    <w:rsid w:val="00085BA0"/>
    <w:rsid w:val="0009593D"/>
    <w:rsid w:val="000B4D85"/>
    <w:rsid w:val="000E1EF0"/>
    <w:rsid w:val="000E7ACD"/>
    <w:rsid w:val="001244E6"/>
    <w:rsid w:val="00130659"/>
    <w:rsid w:val="00152DE4"/>
    <w:rsid w:val="00154D88"/>
    <w:rsid w:val="00156890"/>
    <w:rsid w:val="00157B50"/>
    <w:rsid w:val="00186FDF"/>
    <w:rsid w:val="00190018"/>
    <w:rsid w:val="001A21E0"/>
    <w:rsid w:val="001B6022"/>
    <w:rsid w:val="001C48CE"/>
    <w:rsid w:val="001C58A7"/>
    <w:rsid w:val="001E1BBA"/>
    <w:rsid w:val="001F1A52"/>
    <w:rsid w:val="001F3E6D"/>
    <w:rsid w:val="00214071"/>
    <w:rsid w:val="0022195F"/>
    <w:rsid w:val="002524C4"/>
    <w:rsid w:val="00253E91"/>
    <w:rsid w:val="002560CD"/>
    <w:rsid w:val="0027403F"/>
    <w:rsid w:val="00295A43"/>
    <w:rsid w:val="002A22DD"/>
    <w:rsid w:val="002A334A"/>
    <w:rsid w:val="002A3950"/>
    <w:rsid w:val="002D33C8"/>
    <w:rsid w:val="002E6643"/>
    <w:rsid w:val="0030544A"/>
    <w:rsid w:val="003157CA"/>
    <w:rsid w:val="00326B8A"/>
    <w:rsid w:val="00334021"/>
    <w:rsid w:val="003437B9"/>
    <w:rsid w:val="00354896"/>
    <w:rsid w:val="003562D2"/>
    <w:rsid w:val="00357EBD"/>
    <w:rsid w:val="00360CB5"/>
    <w:rsid w:val="00361150"/>
    <w:rsid w:val="00361689"/>
    <w:rsid w:val="00364162"/>
    <w:rsid w:val="003656BE"/>
    <w:rsid w:val="003668A0"/>
    <w:rsid w:val="003726BC"/>
    <w:rsid w:val="003836F2"/>
    <w:rsid w:val="00384A04"/>
    <w:rsid w:val="00386B9F"/>
    <w:rsid w:val="003E10F3"/>
    <w:rsid w:val="003F1E0E"/>
    <w:rsid w:val="004000FE"/>
    <w:rsid w:val="00401423"/>
    <w:rsid w:val="00440F05"/>
    <w:rsid w:val="00443934"/>
    <w:rsid w:val="004541E6"/>
    <w:rsid w:val="00457147"/>
    <w:rsid w:val="00486372"/>
    <w:rsid w:val="00490D95"/>
    <w:rsid w:val="004B02DC"/>
    <w:rsid w:val="004C2549"/>
    <w:rsid w:val="004C6B99"/>
    <w:rsid w:val="004C7B38"/>
    <w:rsid w:val="004D1DF3"/>
    <w:rsid w:val="00512B8C"/>
    <w:rsid w:val="00514479"/>
    <w:rsid w:val="0051573C"/>
    <w:rsid w:val="00534C0E"/>
    <w:rsid w:val="00554410"/>
    <w:rsid w:val="00556112"/>
    <w:rsid w:val="005A129F"/>
    <w:rsid w:val="005A2513"/>
    <w:rsid w:val="005D6A44"/>
    <w:rsid w:val="005E04EB"/>
    <w:rsid w:val="005E1E5A"/>
    <w:rsid w:val="005E4B89"/>
    <w:rsid w:val="005E6451"/>
    <w:rsid w:val="00603D54"/>
    <w:rsid w:val="00613E21"/>
    <w:rsid w:val="00647154"/>
    <w:rsid w:val="00647184"/>
    <w:rsid w:val="00657344"/>
    <w:rsid w:val="00667C11"/>
    <w:rsid w:val="00695372"/>
    <w:rsid w:val="006A21CA"/>
    <w:rsid w:val="006B297C"/>
    <w:rsid w:val="006B3C39"/>
    <w:rsid w:val="006B47AC"/>
    <w:rsid w:val="006C00A3"/>
    <w:rsid w:val="006C2750"/>
    <w:rsid w:val="006E4EB3"/>
    <w:rsid w:val="006F47D1"/>
    <w:rsid w:val="0070326D"/>
    <w:rsid w:val="00723AD7"/>
    <w:rsid w:val="00733D89"/>
    <w:rsid w:val="00734041"/>
    <w:rsid w:val="00745235"/>
    <w:rsid w:val="0074534F"/>
    <w:rsid w:val="0075336C"/>
    <w:rsid w:val="00794741"/>
    <w:rsid w:val="007C5B49"/>
    <w:rsid w:val="007D62FC"/>
    <w:rsid w:val="007F0759"/>
    <w:rsid w:val="007F2A5C"/>
    <w:rsid w:val="0080586C"/>
    <w:rsid w:val="008138CD"/>
    <w:rsid w:val="008274BA"/>
    <w:rsid w:val="00835C19"/>
    <w:rsid w:val="00850F8A"/>
    <w:rsid w:val="0085384F"/>
    <w:rsid w:val="008540B0"/>
    <w:rsid w:val="008610BC"/>
    <w:rsid w:val="008629A9"/>
    <w:rsid w:val="0087042A"/>
    <w:rsid w:val="00880D48"/>
    <w:rsid w:val="00885964"/>
    <w:rsid w:val="00892FAF"/>
    <w:rsid w:val="008A092C"/>
    <w:rsid w:val="008A28BB"/>
    <w:rsid w:val="008B1F1A"/>
    <w:rsid w:val="00933DF3"/>
    <w:rsid w:val="00945CF9"/>
    <w:rsid w:val="00956FE3"/>
    <w:rsid w:val="009B3042"/>
    <w:rsid w:val="00A46992"/>
    <w:rsid w:val="00A46FFF"/>
    <w:rsid w:val="00A53CAD"/>
    <w:rsid w:val="00A66FD7"/>
    <w:rsid w:val="00A77B3E"/>
    <w:rsid w:val="00A92650"/>
    <w:rsid w:val="00AA01DC"/>
    <w:rsid w:val="00AA0847"/>
    <w:rsid w:val="00AA7126"/>
    <w:rsid w:val="00AC78CC"/>
    <w:rsid w:val="00AE3BAA"/>
    <w:rsid w:val="00AF6F1D"/>
    <w:rsid w:val="00B0144A"/>
    <w:rsid w:val="00B20BBC"/>
    <w:rsid w:val="00B222B7"/>
    <w:rsid w:val="00B24CEF"/>
    <w:rsid w:val="00B40F52"/>
    <w:rsid w:val="00B43275"/>
    <w:rsid w:val="00B5575C"/>
    <w:rsid w:val="00B61BDD"/>
    <w:rsid w:val="00B7501F"/>
    <w:rsid w:val="00B77F2D"/>
    <w:rsid w:val="00B80B35"/>
    <w:rsid w:val="00B8707B"/>
    <w:rsid w:val="00BA5C49"/>
    <w:rsid w:val="00BC3F09"/>
    <w:rsid w:val="00BC41DD"/>
    <w:rsid w:val="00BD079E"/>
    <w:rsid w:val="00BE75F5"/>
    <w:rsid w:val="00BF567C"/>
    <w:rsid w:val="00BF64BE"/>
    <w:rsid w:val="00C4051C"/>
    <w:rsid w:val="00C83960"/>
    <w:rsid w:val="00CA2A55"/>
    <w:rsid w:val="00CA4BBF"/>
    <w:rsid w:val="00CB61D3"/>
    <w:rsid w:val="00CD6766"/>
    <w:rsid w:val="00CF12E9"/>
    <w:rsid w:val="00CF6C35"/>
    <w:rsid w:val="00D0524E"/>
    <w:rsid w:val="00D11DF1"/>
    <w:rsid w:val="00D14097"/>
    <w:rsid w:val="00D21133"/>
    <w:rsid w:val="00D23651"/>
    <w:rsid w:val="00D245BD"/>
    <w:rsid w:val="00D25726"/>
    <w:rsid w:val="00D26B78"/>
    <w:rsid w:val="00D42EE7"/>
    <w:rsid w:val="00D461C3"/>
    <w:rsid w:val="00D4663C"/>
    <w:rsid w:val="00D476E1"/>
    <w:rsid w:val="00D61DE0"/>
    <w:rsid w:val="00D6504F"/>
    <w:rsid w:val="00D75E72"/>
    <w:rsid w:val="00DA0530"/>
    <w:rsid w:val="00DA29E6"/>
    <w:rsid w:val="00DA4745"/>
    <w:rsid w:val="00DB6575"/>
    <w:rsid w:val="00DC0555"/>
    <w:rsid w:val="00DD0F29"/>
    <w:rsid w:val="00DF7045"/>
    <w:rsid w:val="00DF7E2B"/>
    <w:rsid w:val="00E233EE"/>
    <w:rsid w:val="00E24D05"/>
    <w:rsid w:val="00E262D7"/>
    <w:rsid w:val="00E305C8"/>
    <w:rsid w:val="00E5134F"/>
    <w:rsid w:val="00E6660B"/>
    <w:rsid w:val="00E74FF7"/>
    <w:rsid w:val="00EA320A"/>
    <w:rsid w:val="00EA3A45"/>
    <w:rsid w:val="00EC668E"/>
    <w:rsid w:val="00ED2C37"/>
    <w:rsid w:val="00F04EF1"/>
    <w:rsid w:val="00F1562E"/>
    <w:rsid w:val="00F4339C"/>
    <w:rsid w:val="00F531B5"/>
    <w:rsid w:val="00F567CC"/>
    <w:rsid w:val="00F80D93"/>
    <w:rsid w:val="00F82345"/>
    <w:rsid w:val="00F97A47"/>
    <w:rsid w:val="00FA5E26"/>
    <w:rsid w:val="00FB01A6"/>
    <w:rsid w:val="00FB7E77"/>
    <w:rsid w:val="00FD66C6"/>
    <w:rsid w:val="00FF0C63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031017"/>
  <w15:docId w15:val="{2EC40E65-8A35-4FD1-9E2D-BAFBAE7CC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0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3402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340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34021"/>
    <w:rPr>
      <w:sz w:val="18"/>
      <w:szCs w:val="18"/>
    </w:rPr>
  </w:style>
  <w:style w:type="table" w:styleId="TableGrid">
    <w:name w:val="Table Grid"/>
    <w:basedOn w:val="TableNormal"/>
    <w:uiPriority w:val="39"/>
    <w:rsid w:val="005E6451"/>
    <w:rPr>
      <w:rFonts w:asciiTheme="minorHAnsi" w:hAnsiTheme="minorHAnsi" w:cstheme="minorBid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EA3A45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EA3A45"/>
  </w:style>
  <w:style w:type="character" w:customStyle="1" w:styleId="CommentTextChar">
    <w:name w:val="Comment Text Char"/>
    <w:basedOn w:val="DefaultParagraphFont"/>
    <w:link w:val="CommentText"/>
    <w:rsid w:val="00EA3A4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A3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A3A45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253E91"/>
    <w:rPr>
      <w:sz w:val="24"/>
      <w:szCs w:val="24"/>
    </w:rPr>
  </w:style>
  <w:style w:type="paragraph" w:styleId="BalloonText">
    <w:name w:val="Balloon Text"/>
    <w:basedOn w:val="Normal"/>
    <w:link w:val="BalloonTextChar"/>
    <w:rsid w:val="00880D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0D4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D245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5B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245B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10286</Words>
  <Characters>58631</Characters>
  <Application>Microsoft Office Word</Application>
  <DocSecurity>0</DocSecurity>
  <Lines>488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go Ku</dc:creator>
  <cp:lastModifiedBy>Cathel Kerr</cp:lastModifiedBy>
  <cp:revision>3</cp:revision>
  <cp:lastPrinted>2023-05-10T08:11:00Z</cp:lastPrinted>
  <dcterms:created xsi:type="dcterms:W3CDTF">2023-06-05T15:51:00Z</dcterms:created>
  <dcterms:modified xsi:type="dcterms:W3CDTF">2023-06-05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9e5ba78eb397eb15210e1f2247fb1d1d939d2856fcf144ea84cc4bcc21c64f</vt:lpwstr>
  </property>
</Properties>
</file>